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70526" w:rsidRPr="006853EE" w:rsidRDefault="00B70526" w:rsidP="00B70526">
      <w:pPr>
        <w:pStyle w:val="normal0"/>
        <w:spacing w:before="120"/>
        <w:ind w:left="1403" w:right="1429"/>
        <w:jc w:val="center"/>
        <w:rPr>
          <w:rFonts w:ascii="Arial" w:eastAsia="Arial" w:hAnsi="Arial" w:cs="Arial"/>
          <w:sz w:val="26"/>
          <w:szCs w:val="26"/>
        </w:rPr>
      </w:pPr>
      <w:r w:rsidRPr="006853EE">
        <w:rPr>
          <w:rFonts w:ascii="Arial" w:eastAsia="Arial" w:hAnsi="Arial" w:cs="Arial"/>
          <w:sz w:val="26"/>
          <w:szCs w:val="26"/>
        </w:rPr>
        <w:t>Teaching</w:t>
      </w:r>
      <w:r w:rsidRPr="006853EE">
        <w:rPr>
          <w:rFonts w:ascii="Arial" w:eastAsia="Arial" w:hAnsi="Arial" w:cs="Arial"/>
          <w:i/>
          <w:sz w:val="26"/>
          <w:szCs w:val="26"/>
        </w:rPr>
        <w:t xml:space="preserve"> </w:t>
      </w:r>
      <w:r w:rsidRPr="006853EE">
        <w:rPr>
          <w:rFonts w:ascii="Arial" w:eastAsia="Arial" w:hAnsi="Arial" w:cs="Arial"/>
          <w:sz w:val="26"/>
          <w:szCs w:val="26"/>
        </w:rPr>
        <w:t>Guidelines for</w:t>
      </w:r>
    </w:p>
    <w:p w:rsidR="00B70526" w:rsidRPr="006853EE" w:rsidRDefault="00D94828" w:rsidP="00B70526">
      <w:pPr>
        <w:pStyle w:val="normal0"/>
        <w:spacing w:before="120"/>
        <w:ind w:left="1407" w:right="1429"/>
        <w:jc w:val="center"/>
        <w:rPr>
          <w:rFonts w:ascii="Arial" w:eastAsia="Arial" w:hAnsi="Arial" w:cs="Arial"/>
          <w:b/>
          <w:sz w:val="26"/>
          <w:szCs w:val="26"/>
        </w:rPr>
      </w:pPr>
      <w:r w:rsidRPr="006853EE">
        <w:rPr>
          <w:rFonts w:ascii="Arial" w:eastAsia="Arial" w:hAnsi="Arial" w:cs="Arial"/>
          <w:b/>
          <w:sz w:val="26"/>
          <w:szCs w:val="26"/>
        </w:rPr>
        <w:t xml:space="preserve">General </w:t>
      </w:r>
      <w:r w:rsidR="00B70526" w:rsidRPr="006853EE">
        <w:rPr>
          <w:rFonts w:ascii="Arial" w:eastAsia="Arial" w:hAnsi="Arial" w:cs="Arial"/>
          <w:b/>
          <w:sz w:val="26"/>
          <w:szCs w:val="26"/>
        </w:rPr>
        <w:t>Aptitude &amp; Communication</w:t>
      </w:r>
    </w:p>
    <w:p w:rsidR="00B70526" w:rsidRPr="006853EE" w:rsidRDefault="00B70526" w:rsidP="00B70526">
      <w:pPr>
        <w:pStyle w:val="normal0"/>
        <w:spacing w:before="120"/>
        <w:ind w:left="1407" w:right="1429"/>
        <w:jc w:val="center"/>
        <w:rPr>
          <w:rFonts w:ascii="Arial" w:eastAsia="Arial" w:hAnsi="Arial" w:cs="Arial"/>
          <w:sz w:val="26"/>
          <w:szCs w:val="26"/>
        </w:rPr>
      </w:pPr>
      <w:r w:rsidRPr="006853EE">
        <w:rPr>
          <w:rFonts w:ascii="Arial" w:eastAsia="Arial" w:hAnsi="Arial" w:cs="Arial"/>
          <w:sz w:val="26"/>
          <w:szCs w:val="26"/>
        </w:rPr>
        <w:t xml:space="preserve">PG-DAC </w:t>
      </w:r>
      <w:r w:rsidR="006A7D2F" w:rsidRPr="006853EE">
        <w:rPr>
          <w:rFonts w:ascii="Arial" w:eastAsia="Arial" w:hAnsi="Arial" w:cs="Arial"/>
          <w:sz w:val="26"/>
          <w:szCs w:val="26"/>
        </w:rPr>
        <w:t>August</w:t>
      </w:r>
      <w:r w:rsidRPr="006853EE">
        <w:rPr>
          <w:rFonts w:ascii="Arial" w:eastAsia="Arial" w:hAnsi="Arial" w:cs="Arial"/>
          <w:sz w:val="26"/>
          <w:szCs w:val="26"/>
        </w:rPr>
        <w:t xml:space="preserve"> 202</w:t>
      </w:r>
      <w:r w:rsidR="006A7D2F" w:rsidRPr="006853EE">
        <w:rPr>
          <w:rFonts w:ascii="Arial" w:eastAsia="Arial" w:hAnsi="Arial" w:cs="Arial"/>
          <w:sz w:val="26"/>
          <w:szCs w:val="26"/>
        </w:rPr>
        <w:t>4</w:t>
      </w:r>
    </w:p>
    <w:p w:rsidR="003778DC" w:rsidRPr="006853EE" w:rsidRDefault="00E00D0F" w:rsidP="003778DC">
      <w:pPr>
        <w:ind w:left="108"/>
      </w:pPr>
      <w:r>
        <w:pict>
          <v:rect id="_x0000_i1025" style="width:0;height:1.5pt" o:hralign="center" o:hrstd="t" o:hr="t" fillcolor="#a0a0a0" stroked="f"/>
        </w:pict>
      </w:r>
    </w:p>
    <w:p w:rsidR="003778DC" w:rsidRPr="006853EE" w:rsidRDefault="003778DC" w:rsidP="003778DC">
      <w:pPr>
        <w:ind w:left="108"/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Duration: </w:t>
      </w:r>
      <w:r w:rsidR="00C15C3B" w:rsidRPr="006853EE">
        <w:rPr>
          <w:rFonts w:asciiTheme="minorHAnsi" w:hAnsiTheme="minorHAnsi"/>
          <w:b/>
        </w:rPr>
        <w:t>9</w:t>
      </w:r>
      <w:r w:rsidR="008E3378" w:rsidRPr="006853EE">
        <w:rPr>
          <w:rFonts w:asciiTheme="minorHAnsi" w:hAnsiTheme="minorHAnsi"/>
          <w:b/>
        </w:rPr>
        <w:t>0</w:t>
      </w:r>
      <w:r w:rsidR="00AC36D1" w:rsidRPr="006853EE">
        <w:rPr>
          <w:rFonts w:asciiTheme="minorHAnsi" w:hAnsiTheme="minorHAnsi"/>
          <w:b/>
        </w:rPr>
        <w:t xml:space="preserve"> hours</w:t>
      </w:r>
      <w:r w:rsidRPr="006853EE">
        <w:rPr>
          <w:rFonts w:asciiTheme="minorHAnsi" w:hAnsiTheme="minorHAnsi"/>
          <w:b/>
        </w:rPr>
        <w:t xml:space="preserve"> </w:t>
      </w:r>
      <w:r w:rsidR="00AC36D1" w:rsidRPr="006853EE">
        <w:rPr>
          <w:rFonts w:asciiTheme="minorHAnsi" w:hAnsiTheme="minorHAnsi"/>
        </w:rPr>
        <w:t>(C</w:t>
      </w:r>
      <w:r w:rsidR="008E3378" w:rsidRPr="006853EE">
        <w:rPr>
          <w:rFonts w:asciiTheme="minorHAnsi" w:hAnsiTheme="minorHAnsi"/>
        </w:rPr>
        <w:t>lassroom</w:t>
      </w:r>
      <w:r w:rsidRPr="006853EE">
        <w:rPr>
          <w:rFonts w:asciiTheme="minorHAnsi" w:hAnsiTheme="minorHAnsi"/>
        </w:rPr>
        <w:t xml:space="preserve"> hours</w:t>
      </w:r>
      <w:r w:rsidR="00AC36D1" w:rsidRPr="006853EE">
        <w:rPr>
          <w:rFonts w:asciiTheme="minorHAnsi" w:hAnsiTheme="minorHAnsi"/>
        </w:rPr>
        <w:t xml:space="preserve"> + Practice </w:t>
      </w:r>
      <w:r w:rsidR="00486374" w:rsidRPr="006853EE">
        <w:rPr>
          <w:rFonts w:asciiTheme="minorHAnsi" w:hAnsiTheme="minorHAnsi"/>
        </w:rPr>
        <w:t>s</w:t>
      </w:r>
      <w:r w:rsidRPr="006853EE">
        <w:rPr>
          <w:rFonts w:asciiTheme="minorHAnsi" w:hAnsiTheme="minorHAnsi"/>
        </w:rPr>
        <w:t>essions</w:t>
      </w:r>
      <w:r w:rsidR="00AC36D1" w:rsidRPr="006853EE">
        <w:rPr>
          <w:rFonts w:asciiTheme="minorHAnsi" w:hAnsiTheme="minorHAnsi"/>
        </w:rPr>
        <w:t>)</w:t>
      </w:r>
    </w:p>
    <w:p w:rsidR="003778DC" w:rsidRPr="006853EE" w:rsidRDefault="003778DC" w:rsidP="003778DC">
      <w:pPr>
        <w:pStyle w:val="BodyText"/>
        <w:ind w:left="0"/>
        <w:rPr>
          <w:rFonts w:asciiTheme="minorHAnsi" w:hAnsiTheme="minorHAnsi"/>
          <w:sz w:val="20"/>
          <w:szCs w:val="20"/>
        </w:rPr>
      </w:pPr>
    </w:p>
    <w:p w:rsidR="003778DC" w:rsidRPr="006853EE" w:rsidRDefault="003778DC" w:rsidP="003778DC">
      <w:pPr>
        <w:ind w:left="108"/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Prerequisites: </w:t>
      </w:r>
      <w:r w:rsidRPr="006853EE">
        <w:rPr>
          <w:rFonts w:asciiTheme="minorHAnsi" w:hAnsiTheme="minorHAnsi"/>
        </w:rPr>
        <w:t>Knowledge of Mathematics &amp; English.</w:t>
      </w:r>
    </w:p>
    <w:p w:rsidR="003778DC" w:rsidRPr="006853EE" w:rsidRDefault="003778DC" w:rsidP="003778DC">
      <w:pPr>
        <w:pStyle w:val="BodyText"/>
        <w:ind w:left="0"/>
        <w:rPr>
          <w:rFonts w:asciiTheme="minorHAnsi" w:hAnsiTheme="minorHAnsi"/>
          <w:sz w:val="20"/>
          <w:szCs w:val="20"/>
        </w:rPr>
      </w:pPr>
    </w:p>
    <w:p w:rsidR="008B1B3C" w:rsidRPr="006853EE" w:rsidRDefault="008B1B3C" w:rsidP="003778DC">
      <w:pPr>
        <w:tabs>
          <w:tab w:val="left" w:pos="2270"/>
        </w:tabs>
        <w:ind w:left="108"/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Evaluation: </w:t>
      </w:r>
      <w:r w:rsidRPr="006853EE">
        <w:rPr>
          <w:rFonts w:asciiTheme="minorHAnsi" w:hAnsiTheme="minorHAnsi"/>
        </w:rPr>
        <w:t>Grading</w:t>
      </w:r>
      <w:r w:rsidRPr="006853EE">
        <w:rPr>
          <w:rFonts w:asciiTheme="minorHAnsi" w:hAnsiTheme="minorHAnsi"/>
          <w:b/>
        </w:rPr>
        <w:t xml:space="preserve"> </w:t>
      </w:r>
      <w:r w:rsidRPr="006853EE">
        <w:rPr>
          <w:rFonts w:asciiTheme="minorHAnsi" w:hAnsiTheme="minorHAnsi"/>
        </w:rPr>
        <w:t>based on combined marks of Aptitude and Communication</w:t>
      </w:r>
    </w:p>
    <w:p w:rsidR="003778DC" w:rsidRPr="006853EE" w:rsidRDefault="003778DC" w:rsidP="003778DC">
      <w:pPr>
        <w:tabs>
          <w:tab w:val="left" w:pos="2270"/>
        </w:tabs>
        <w:ind w:left="108"/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Weightage:  </w:t>
      </w:r>
      <w:r w:rsidRPr="006853EE">
        <w:rPr>
          <w:rFonts w:asciiTheme="minorHAnsi" w:hAnsiTheme="minorHAnsi"/>
        </w:rPr>
        <w:t>Aptitude</w:t>
      </w:r>
      <w:r w:rsidR="008B1B3C" w:rsidRPr="006853EE">
        <w:rPr>
          <w:rFonts w:asciiTheme="minorHAnsi" w:hAnsiTheme="minorHAnsi"/>
        </w:rPr>
        <w:t xml:space="preserve"> - </w:t>
      </w:r>
      <w:r w:rsidR="009A7CE3" w:rsidRPr="006853EE">
        <w:rPr>
          <w:rFonts w:asciiTheme="minorHAnsi" w:hAnsiTheme="minorHAnsi"/>
        </w:rPr>
        <w:t>4</w:t>
      </w:r>
      <w:r w:rsidRPr="006853EE">
        <w:rPr>
          <w:rFonts w:asciiTheme="minorHAnsi" w:hAnsiTheme="minorHAnsi"/>
        </w:rPr>
        <w:t>0%</w:t>
      </w:r>
      <w:r w:rsidR="001C0A55" w:rsidRPr="006853EE">
        <w:rPr>
          <w:rFonts w:asciiTheme="minorHAnsi" w:hAnsiTheme="minorHAnsi"/>
        </w:rPr>
        <w:t xml:space="preserve"> (through CCEE)</w:t>
      </w:r>
      <w:r w:rsidR="008B1B3C" w:rsidRPr="006853EE">
        <w:rPr>
          <w:rFonts w:asciiTheme="minorHAnsi" w:hAnsiTheme="minorHAnsi"/>
        </w:rPr>
        <w:t xml:space="preserve"> ; </w:t>
      </w:r>
      <w:r w:rsidRPr="006853EE">
        <w:rPr>
          <w:rFonts w:asciiTheme="minorHAnsi" w:hAnsiTheme="minorHAnsi"/>
        </w:rPr>
        <w:t>Communication</w:t>
      </w:r>
      <w:r w:rsidR="008B1B3C" w:rsidRPr="006853EE">
        <w:rPr>
          <w:rFonts w:asciiTheme="minorHAnsi" w:hAnsiTheme="minorHAnsi"/>
        </w:rPr>
        <w:t xml:space="preserve"> - </w:t>
      </w:r>
      <w:r w:rsidR="009A7CE3" w:rsidRPr="006853EE">
        <w:rPr>
          <w:rFonts w:asciiTheme="minorHAnsi" w:hAnsiTheme="minorHAnsi"/>
        </w:rPr>
        <w:t>6</w:t>
      </w:r>
      <w:r w:rsidRPr="006853EE">
        <w:rPr>
          <w:rFonts w:asciiTheme="minorHAnsi" w:hAnsiTheme="minorHAnsi"/>
        </w:rPr>
        <w:t>0%</w:t>
      </w:r>
      <w:r w:rsidR="001C0A55" w:rsidRPr="006853EE">
        <w:rPr>
          <w:rFonts w:asciiTheme="minorHAnsi" w:hAnsiTheme="minorHAnsi"/>
        </w:rPr>
        <w:t xml:space="preserve"> (through internals)</w:t>
      </w:r>
    </w:p>
    <w:p w:rsidR="009A7CE3" w:rsidRPr="006853EE" w:rsidRDefault="00E00D0F" w:rsidP="00B70526">
      <w:pPr>
        <w:ind w:left="108"/>
      </w:pPr>
      <w:r>
        <w:pict>
          <v:rect id="_x0000_i1026" style="width:0;height:1.5pt" o:hralign="center" o:hrstd="t" o:hr="t" fillcolor="#a0a0a0" stroked="f"/>
        </w:pict>
      </w:r>
    </w:p>
    <w:p w:rsidR="009A7CE3" w:rsidRPr="006853EE" w:rsidRDefault="009A7CE3" w:rsidP="00B70526">
      <w:pPr>
        <w:ind w:left="108"/>
      </w:pP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shd w:val="clear" w:color="auto" w:fill="D9D9D9"/>
        <w:spacing w:before="120"/>
        <w:ind w:right="4"/>
        <w:jc w:val="center"/>
        <w:rPr>
          <w:color w:val="000000"/>
        </w:rPr>
      </w:pPr>
      <w:bookmarkStart w:id="0" w:name="Note:_Each_session_having_2_Hours_Part_I"/>
      <w:bookmarkEnd w:id="0"/>
      <w:r>
        <w:rPr>
          <w:rFonts w:ascii="Arial" w:eastAsia="Arial" w:hAnsi="Arial" w:cs="Arial"/>
          <w:b/>
          <w:color w:val="000000"/>
          <w:sz w:val="26"/>
          <w:szCs w:val="26"/>
        </w:rPr>
        <w:t>General Aptitude</w:t>
      </w:r>
    </w:p>
    <w:p w:rsidR="00FE7F59" w:rsidRDefault="00FE7F59" w:rsidP="00FE7F59">
      <w:pPr>
        <w:pStyle w:val="normal0"/>
        <w:ind w:left="108"/>
      </w:pPr>
    </w:p>
    <w:p w:rsidR="00FE7F59" w:rsidRDefault="00FE7F59" w:rsidP="00FE7F59">
      <w:pPr>
        <w:pStyle w:val="normal0"/>
        <w:ind w:left="108"/>
      </w:pPr>
      <w:r>
        <w:rPr>
          <w:b/>
        </w:rPr>
        <w:t xml:space="preserve">Duration: </w:t>
      </w:r>
      <w:r>
        <w:t>40</w:t>
      </w:r>
      <w:r>
        <w:rPr>
          <w:b/>
        </w:rPr>
        <w:t xml:space="preserve"> </w:t>
      </w:r>
      <w:r>
        <w:t>Class room hours + Practice sessions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108"/>
        <w:rPr>
          <w:color w:val="000000"/>
        </w:rPr>
      </w:pPr>
      <w:r>
        <w:rPr>
          <w:b/>
          <w:color w:val="000000"/>
        </w:rPr>
        <w:t xml:space="preserve">Objective: </w:t>
      </w:r>
      <w:r>
        <w:rPr>
          <w:color w:val="000000"/>
        </w:rPr>
        <w:t xml:space="preserve">To reinforce knowledge of general aptitude 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:rsidR="00FE7F59" w:rsidRDefault="00FE7F59" w:rsidP="00FE7F59">
      <w:pPr>
        <w:pStyle w:val="normal0"/>
        <w:tabs>
          <w:tab w:val="left" w:pos="2270"/>
        </w:tabs>
        <w:ind w:left="108"/>
      </w:pPr>
      <w:r>
        <w:rPr>
          <w:b/>
        </w:rPr>
        <w:t xml:space="preserve">Evaluation:  </w:t>
      </w:r>
      <w:r>
        <w:t>Centralised Course-End Exam (CCEE) (40 marks)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0"/>
          <w:szCs w:val="20"/>
        </w:rPr>
      </w:pPr>
    </w:p>
    <w:p w:rsidR="00FE7F59" w:rsidRDefault="00FE7F59" w:rsidP="00FE7F59">
      <w:pPr>
        <w:pStyle w:val="normal0"/>
        <w:ind w:left="108"/>
        <w:rPr>
          <w:b/>
        </w:rPr>
      </w:pPr>
      <w:bookmarkStart w:id="1" w:name="gjdgxs" w:colFirst="0" w:colLast="0"/>
      <w:bookmarkEnd w:id="1"/>
      <w:r>
        <w:rPr>
          <w:b/>
        </w:rPr>
        <w:t>Reference Books:</w:t>
      </w:r>
    </w:p>
    <w:p w:rsidR="00FE7F59" w:rsidRDefault="00FE7F59" w:rsidP="00FE7F59">
      <w:pPr>
        <w:pStyle w:val="normal0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4"/>
        <w:rPr>
          <w:color w:val="000000"/>
        </w:rPr>
      </w:pPr>
      <w:r>
        <w:rPr>
          <w:color w:val="000000"/>
        </w:rPr>
        <w:t>Quantitative Aptitude by RS Aggarwal / S Chand</w:t>
      </w:r>
    </w:p>
    <w:p w:rsidR="00FE7F59" w:rsidRDefault="00FE7F59" w:rsidP="00FE7F59">
      <w:pPr>
        <w:pStyle w:val="normal0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3"/>
        <w:rPr>
          <w:color w:val="000000"/>
        </w:rPr>
      </w:pPr>
      <w:r>
        <w:rPr>
          <w:color w:val="000000"/>
        </w:rPr>
        <w:t>Verbal &amp; Non-Verbal Reasoning: RS Aggarwal / S Chand</w:t>
      </w:r>
    </w:p>
    <w:p w:rsidR="00FE7F59" w:rsidRDefault="00FE7F59" w:rsidP="00FE7F59">
      <w:pPr>
        <w:pStyle w:val="normal0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3"/>
        <w:rPr>
          <w:color w:val="000000"/>
        </w:rPr>
      </w:pPr>
      <w:r>
        <w:rPr>
          <w:color w:val="000000"/>
        </w:rPr>
        <w:t>Quantitative Aptitude - Quantum CAT : Sarvesh K Verma / Arihant</w:t>
      </w:r>
    </w:p>
    <w:p w:rsidR="00FE7F59" w:rsidRDefault="00FE7F59" w:rsidP="00FE7F59">
      <w:pPr>
        <w:pStyle w:val="normal0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3"/>
        <w:rPr>
          <w:color w:val="000000"/>
        </w:rPr>
      </w:pPr>
      <w:r>
        <w:rPr>
          <w:color w:val="000000"/>
        </w:rPr>
        <w:t>How to prepare GRE by Barron’s / Galgotia</w:t>
      </w:r>
    </w:p>
    <w:p w:rsidR="00FE7F59" w:rsidRDefault="00FE7F59" w:rsidP="00FE7F59">
      <w:pPr>
        <w:pStyle w:val="normal0"/>
        <w:widowControl w:val="0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</w:pBdr>
        <w:ind w:left="426" w:hanging="283"/>
        <w:rPr>
          <w:color w:val="000000"/>
        </w:rPr>
      </w:pPr>
      <w:r>
        <w:rPr>
          <w:color w:val="000000"/>
        </w:rPr>
        <w:t>Magic Book on Quicker Math by Manoj Tyra / BSC</w:t>
      </w:r>
    </w:p>
    <w:p w:rsidR="00FE7F59" w:rsidRDefault="00FE7F59" w:rsidP="00FE7F59">
      <w:pPr>
        <w:pStyle w:val="normal0"/>
        <w:pBdr>
          <w:bottom w:val="single" w:sz="4" w:space="10" w:color="000000"/>
        </w:pBdr>
        <w:spacing w:before="120"/>
        <w:ind w:left="108"/>
      </w:pPr>
      <w:r>
        <w:t xml:space="preserve">Website to refer: </w:t>
      </w:r>
      <w:hyperlink r:id="rId7">
        <w:r>
          <w:rPr>
            <w:color w:val="0000FF"/>
            <w:u w:val="single"/>
          </w:rPr>
          <w:t>www.indiabix.com</w:t>
        </w:r>
      </w:hyperlink>
    </w:p>
    <w:p w:rsidR="00FE7F59" w:rsidRDefault="00FE7F59" w:rsidP="00FE7F59">
      <w:pPr>
        <w:pStyle w:val="normal0"/>
        <w:ind w:left="108"/>
        <w:rPr>
          <w:b/>
        </w:rPr>
      </w:pPr>
      <w:bookmarkStart w:id="2" w:name="30j0zll" w:colFirst="0" w:colLast="0"/>
      <w:bookmarkEnd w:id="2"/>
    </w:p>
    <w:p w:rsidR="00FE7F59" w:rsidRDefault="00FE7F59" w:rsidP="00FE7F59">
      <w:pPr>
        <w:pStyle w:val="normal0"/>
        <w:ind w:left="108"/>
        <w:rPr>
          <w:b/>
        </w:rPr>
      </w:pPr>
      <w:bookmarkStart w:id="3" w:name="_1fob9te" w:colFirst="0" w:colLast="0"/>
      <w:bookmarkEnd w:id="3"/>
      <w:r>
        <w:rPr>
          <w:b/>
        </w:rPr>
        <w:t>Session 1: (2.5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ercentage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rofit &amp; Loss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2: (2.5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Ratio &amp; Proportion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artnership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3: (2.5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Average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Mixture &amp; Alligation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4: (2.5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right="-416" w:hanging="283"/>
        <w:rPr>
          <w:color w:val="000000"/>
        </w:rPr>
      </w:pPr>
      <w:r>
        <w:rPr>
          <w:color w:val="000000"/>
        </w:rPr>
        <w:t>Simple Interest &amp; Compound Interest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5: (2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Cyclicity &amp; Remainders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lastRenderedPageBreak/>
        <w:t>Session 6: (1.5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Coding &amp; Decoding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7: (1.5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Syllogism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8: (1.5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Blood Relations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9: (2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 xml:space="preserve">Seating Arrangements </w:t>
      </w:r>
    </w:p>
    <w:p w:rsidR="00FE7F59" w:rsidRDefault="00FE7F59" w:rsidP="00FE7F59">
      <w:pPr>
        <w:pStyle w:val="normal0"/>
        <w:widowControl w:val="0"/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ind w:left="1134" w:hanging="283"/>
        <w:rPr>
          <w:color w:val="000000"/>
        </w:rPr>
      </w:pPr>
      <w:r>
        <w:rPr>
          <w:color w:val="000000"/>
        </w:rPr>
        <w:t>Linear &amp; Circular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10: (2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uzzles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Ordering and Ranking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s 11 &amp; 12: (3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Time, Speed &amp; Distance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Trains, Boats &amp; Streams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284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s 13 &amp; 14: (3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Time &amp; Work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Wages (Man day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ipes &amp; Cisterns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15: (1.5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 xml:space="preserve">Directions </w:t>
      </w:r>
    </w:p>
    <w:p w:rsidR="00FE7F59" w:rsidRDefault="00FE7F59" w:rsidP="00FE7F59">
      <w:pPr>
        <w:pStyle w:val="normal0"/>
        <w:ind w:left="108"/>
        <w:rPr>
          <w:b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16: (2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Surds and Indices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roblems on Ages</w:t>
      </w:r>
    </w:p>
    <w:p w:rsidR="00FE7F59" w:rsidRDefault="00FE7F59" w:rsidP="00FE7F59">
      <w:pPr>
        <w:pStyle w:val="normal0"/>
        <w:ind w:left="108"/>
        <w:rPr>
          <w:b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17: (2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Data Interpretation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Data Sufficiency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18: (3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ermutations &amp; Combinations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19: (2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robability</w:t>
      </w:r>
    </w:p>
    <w:p w:rsidR="00FE7F59" w:rsidRDefault="00FE7F59" w:rsidP="00FE7F59">
      <w:pPr>
        <w:pStyle w:val="normal0"/>
        <w:pBdr>
          <w:top w:val="nil"/>
          <w:left w:val="nil"/>
          <w:bottom w:val="nil"/>
          <w:right w:val="nil"/>
          <w:between w:val="nil"/>
        </w:pBdr>
        <w:ind w:left="829"/>
        <w:rPr>
          <w:color w:val="000000"/>
        </w:rPr>
      </w:pPr>
    </w:p>
    <w:p w:rsidR="00FE7F59" w:rsidRDefault="00FE7F59" w:rsidP="00FE7F59">
      <w:pPr>
        <w:pStyle w:val="normal0"/>
        <w:ind w:left="108"/>
        <w:rPr>
          <w:b/>
        </w:rPr>
      </w:pPr>
      <w:r>
        <w:rPr>
          <w:b/>
        </w:rPr>
        <w:t>Session 20: (3 hours)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 xml:space="preserve">Revision 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Getting ready for placement tests</w:t>
      </w:r>
    </w:p>
    <w:p w:rsidR="00FE7F59" w:rsidRDefault="00FE7F59" w:rsidP="00FE7F59">
      <w:pPr>
        <w:pStyle w:val="normal0"/>
        <w:widowControl w:val="0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ind w:left="567" w:hanging="283"/>
        <w:rPr>
          <w:color w:val="000000"/>
        </w:rPr>
      </w:pPr>
      <w:r>
        <w:rPr>
          <w:color w:val="000000"/>
        </w:rPr>
        <w:t>Practice tests</w:t>
      </w:r>
    </w:p>
    <w:p w:rsidR="00CF0393" w:rsidRDefault="00CF0393" w:rsidP="00CF0393">
      <w:pPr>
        <w:pStyle w:val="BodyText"/>
        <w:ind w:left="0"/>
        <w:rPr>
          <w:rFonts w:asciiTheme="minorHAnsi" w:hAnsiTheme="minorHAnsi"/>
        </w:rPr>
      </w:pPr>
    </w:p>
    <w:p w:rsidR="00FE7F59" w:rsidRDefault="00FE7F59">
      <w:pPr>
        <w:rPr>
          <w:rFonts w:ascii="Arial" w:eastAsia="Arial" w:hAnsi="Arial" w:cs="Arial"/>
          <w:b/>
          <w:sz w:val="26"/>
          <w:szCs w:val="26"/>
          <w:lang w:eastAsia="en-IN"/>
        </w:rPr>
      </w:pPr>
      <w:r>
        <w:rPr>
          <w:rFonts w:ascii="Arial" w:eastAsia="Arial" w:hAnsi="Arial" w:cs="Arial"/>
          <w:b/>
          <w:sz w:val="26"/>
          <w:szCs w:val="26"/>
        </w:rPr>
        <w:br w:type="page"/>
      </w:r>
    </w:p>
    <w:p w:rsidR="00281491" w:rsidRPr="006853EE" w:rsidRDefault="00281491" w:rsidP="001E5125">
      <w:pPr>
        <w:pStyle w:val="normal0"/>
        <w:shd w:val="clear" w:color="auto" w:fill="D9D9D9" w:themeFill="background1" w:themeFillShade="D9"/>
        <w:spacing w:before="120"/>
        <w:ind w:right="4"/>
        <w:jc w:val="center"/>
        <w:rPr>
          <w:rFonts w:ascii="Arial" w:eastAsia="Arial" w:hAnsi="Arial" w:cs="Arial"/>
          <w:b/>
          <w:sz w:val="26"/>
          <w:szCs w:val="26"/>
        </w:rPr>
      </w:pPr>
      <w:r w:rsidRPr="006853EE">
        <w:rPr>
          <w:rFonts w:ascii="Arial" w:eastAsia="Arial" w:hAnsi="Arial" w:cs="Arial"/>
          <w:b/>
          <w:sz w:val="26"/>
          <w:szCs w:val="26"/>
        </w:rPr>
        <w:lastRenderedPageBreak/>
        <w:t>Effective Communication</w:t>
      </w:r>
    </w:p>
    <w:p w:rsidR="00281491" w:rsidRPr="006853EE" w:rsidRDefault="00281491" w:rsidP="00281491"/>
    <w:p w:rsidR="005E4704" w:rsidRPr="006853EE" w:rsidRDefault="007A6869" w:rsidP="00EE1425">
      <w:pPr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 xml:space="preserve">Duration: </w:t>
      </w:r>
      <w:r w:rsidR="00C15C3B" w:rsidRPr="006853EE">
        <w:rPr>
          <w:rFonts w:asciiTheme="minorHAnsi" w:hAnsiTheme="minorHAnsi"/>
        </w:rPr>
        <w:t>50</w:t>
      </w:r>
      <w:r w:rsidRPr="006853EE">
        <w:rPr>
          <w:rFonts w:asciiTheme="minorHAnsi" w:hAnsiTheme="minorHAnsi"/>
          <w:b/>
        </w:rPr>
        <w:t xml:space="preserve"> </w:t>
      </w:r>
      <w:r w:rsidR="00E84210" w:rsidRPr="006853EE">
        <w:rPr>
          <w:rFonts w:asciiTheme="minorHAnsi" w:hAnsiTheme="minorHAnsi"/>
        </w:rPr>
        <w:t>C</w:t>
      </w:r>
      <w:r w:rsidRPr="006853EE">
        <w:rPr>
          <w:rFonts w:asciiTheme="minorHAnsi" w:hAnsiTheme="minorHAnsi"/>
        </w:rPr>
        <w:t>lassroom hours</w:t>
      </w:r>
      <w:r w:rsidR="00EA6A5E" w:rsidRPr="006853EE">
        <w:rPr>
          <w:rFonts w:asciiTheme="minorHAnsi" w:hAnsiTheme="minorHAnsi"/>
        </w:rPr>
        <w:t xml:space="preserve"> + P</w:t>
      </w:r>
      <w:r w:rsidR="004D7BE6" w:rsidRPr="006853EE">
        <w:rPr>
          <w:rFonts w:asciiTheme="minorHAnsi" w:hAnsiTheme="minorHAnsi"/>
        </w:rPr>
        <w:t>ractice sessions</w:t>
      </w:r>
    </w:p>
    <w:p w:rsidR="005E4704" w:rsidRPr="006853EE" w:rsidRDefault="005E4704" w:rsidP="0040440A">
      <w:pPr>
        <w:pStyle w:val="BodyText"/>
        <w:spacing w:before="1"/>
        <w:ind w:left="0"/>
        <w:rPr>
          <w:rFonts w:asciiTheme="minorHAnsi" w:hAnsiTheme="minorHAnsi"/>
        </w:rPr>
      </w:pPr>
    </w:p>
    <w:p w:rsidR="00134080" w:rsidRPr="006853EE" w:rsidRDefault="007A6869" w:rsidP="0040440A">
      <w:pPr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>Objective</w:t>
      </w:r>
      <w:r w:rsidR="00134080" w:rsidRPr="006853EE">
        <w:rPr>
          <w:rFonts w:asciiTheme="minorHAnsi" w:hAnsiTheme="minorHAnsi"/>
          <w:b/>
        </w:rPr>
        <w:t>s</w:t>
      </w:r>
      <w:r w:rsidRPr="006853EE">
        <w:rPr>
          <w:rFonts w:asciiTheme="minorHAnsi" w:hAnsiTheme="minorHAnsi"/>
          <w:b/>
        </w:rPr>
        <w:t xml:space="preserve">: </w:t>
      </w:r>
      <w:r w:rsidR="00134080" w:rsidRPr="006853EE">
        <w:rPr>
          <w:rFonts w:asciiTheme="minorHAnsi" w:hAnsiTheme="minorHAnsi"/>
          <w:b/>
        </w:rPr>
        <w:tab/>
      </w:r>
      <w:r w:rsidR="00134080" w:rsidRPr="006853EE">
        <w:rPr>
          <w:rFonts w:asciiTheme="minorHAnsi" w:hAnsiTheme="minorHAnsi"/>
        </w:rPr>
        <w:t>To speak in English confidently</w:t>
      </w:r>
    </w:p>
    <w:p w:rsidR="00D7562D" w:rsidRPr="006853EE" w:rsidRDefault="00D7562D" w:rsidP="0040440A">
      <w:pPr>
        <w:rPr>
          <w:rFonts w:asciiTheme="minorHAnsi" w:hAnsiTheme="minorHAnsi"/>
          <w:b/>
        </w:rPr>
      </w:pPr>
      <w:r w:rsidRPr="006853EE">
        <w:rPr>
          <w:rFonts w:asciiTheme="minorHAnsi" w:hAnsiTheme="minorHAnsi"/>
        </w:rPr>
        <w:tab/>
      </w:r>
      <w:r w:rsidRPr="006853EE">
        <w:rPr>
          <w:rFonts w:asciiTheme="minorHAnsi" w:hAnsiTheme="minorHAnsi"/>
        </w:rPr>
        <w:tab/>
        <w:t>To learn good writing</w:t>
      </w:r>
      <w:r w:rsidR="00334D82" w:rsidRPr="006853EE">
        <w:rPr>
          <w:rFonts w:asciiTheme="minorHAnsi" w:hAnsiTheme="minorHAnsi"/>
        </w:rPr>
        <w:t xml:space="preserve"> and presentation</w:t>
      </w:r>
      <w:r w:rsidRPr="006853EE">
        <w:rPr>
          <w:rFonts w:asciiTheme="minorHAnsi" w:hAnsiTheme="minorHAnsi"/>
        </w:rPr>
        <w:t xml:space="preserve"> skills</w:t>
      </w:r>
    </w:p>
    <w:p w:rsidR="005E4704" w:rsidRPr="006853EE" w:rsidRDefault="007A6869" w:rsidP="00134080">
      <w:pPr>
        <w:ind w:left="720" w:firstLine="72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To </w:t>
      </w:r>
      <w:r w:rsidR="00134080" w:rsidRPr="006853EE">
        <w:rPr>
          <w:rFonts w:asciiTheme="minorHAnsi" w:hAnsiTheme="minorHAnsi"/>
        </w:rPr>
        <w:t>prepare for and succeed in Interviews</w:t>
      </w:r>
    </w:p>
    <w:p w:rsidR="005E4704" w:rsidRPr="006853EE" w:rsidRDefault="005E4704" w:rsidP="0040440A">
      <w:pPr>
        <w:pStyle w:val="BodyText"/>
        <w:ind w:left="0"/>
        <w:rPr>
          <w:rFonts w:asciiTheme="minorHAnsi" w:hAnsiTheme="minorHAnsi"/>
        </w:rPr>
      </w:pPr>
    </w:p>
    <w:p w:rsidR="005E4704" w:rsidRPr="006853EE" w:rsidRDefault="007A6869" w:rsidP="0040440A">
      <w:pPr>
        <w:tabs>
          <w:tab w:val="left" w:pos="2269"/>
        </w:tabs>
        <w:rPr>
          <w:rFonts w:asciiTheme="minorHAnsi" w:hAnsiTheme="minorHAnsi"/>
        </w:rPr>
      </w:pPr>
      <w:r w:rsidRPr="006853EE">
        <w:rPr>
          <w:rFonts w:asciiTheme="minorHAnsi" w:hAnsiTheme="minorHAnsi"/>
          <w:b/>
        </w:rPr>
        <w:t>Evaluation:</w:t>
      </w:r>
      <w:r w:rsidR="0040440A" w:rsidRPr="006853EE">
        <w:rPr>
          <w:rFonts w:asciiTheme="minorHAnsi" w:hAnsiTheme="minorHAnsi"/>
          <w:b/>
        </w:rPr>
        <w:t xml:space="preserve"> </w:t>
      </w:r>
      <w:r w:rsidR="009A7CE3" w:rsidRPr="006853EE">
        <w:rPr>
          <w:rFonts w:asciiTheme="minorHAnsi" w:hAnsiTheme="minorHAnsi"/>
        </w:rPr>
        <w:t xml:space="preserve">Internal </w:t>
      </w:r>
      <w:r w:rsidR="0040440A" w:rsidRPr="006853EE">
        <w:rPr>
          <w:rFonts w:asciiTheme="minorHAnsi" w:hAnsiTheme="minorHAnsi"/>
        </w:rPr>
        <w:t xml:space="preserve">Tests, </w:t>
      </w:r>
      <w:r w:rsidR="00D7562D" w:rsidRPr="006853EE">
        <w:rPr>
          <w:rFonts w:asciiTheme="minorHAnsi" w:hAnsiTheme="minorHAnsi"/>
        </w:rPr>
        <w:t>Writ</w:t>
      </w:r>
      <w:r w:rsidR="00334D82" w:rsidRPr="006853EE">
        <w:rPr>
          <w:rFonts w:asciiTheme="minorHAnsi" w:hAnsiTheme="minorHAnsi"/>
        </w:rPr>
        <w:t>ing</w:t>
      </w:r>
      <w:r w:rsidR="00D7562D" w:rsidRPr="006853EE">
        <w:rPr>
          <w:rFonts w:asciiTheme="minorHAnsi" w:hAnsiTheme="minorHAnsi"/>
        </w:rPr>
        <w:t xml:space="preserve">s, </w:t>
      </w:r>
      <w:r w:rsidR="0040440A" w:rsidRPr="006853EE">
        <w:rPr>
          <w:rFonts w:asciiTheme="minorHAnsi" w:hAnsiTheme="minorHAnsi"/>
        </w:rPr>
        <w:t>Presentations</w:t>
      </w:r>
      <w:r w:rsidR="00D7562D" w:rsidRPr="006853EE">
        <w:rPr>
          <w:rFonts w:asciiTheme="minorHAnsi" w:hAnsiTheme="minorHAnsi"/>
        </w:rPr>
        <w:t>, Activities &amp; Sessions</w:t>
      </w:r>
      <w:r w:rsidR="00762785" w:rsidRPr="006853EE">
        <w:rPr>
          <w:rFonts w:asciiTheme="minorHAnsi" w:hAnsiTheme="minorHAnsi"/>
        </w:rPr>
        <w:t xml:space="preserve"> (60 marks)</w:t>
      </w:r>
    </w:p>
    <w:p w:rsidR="005E4704" w:rsidRPr="006853EE" w:rsidRDefault="005E4704" w:rsidP="0040440A">
      <w:pPr>
        <w:pStyle w:val="BodyText"/>
        <w:spacing w:before="8"/>
        <w:ind w:left="0"/>
        <w:rPr>
          <w:rFonts w:asciiTheme="minorHAnsi" w:hAnsiTheme="minorHAnsi"/>
        </w:rPr>
      </w:pPr>
    </w:p>
    <w:p w:rsidR="005E4704" w:rsidRPr="006853EE" w:rsidRDefault="0040440A" w:rsidP="0040440A">
      <w:pPr>
        <w:rPr>
          <w:rFonts w:asciiTheme="minorHAnsi" w:hAnsiTheme="minorHAnsi"/>
          <w:b/>
        </w:rPr>
      </w:pPr>
      <w:r w:rsidRPr="006853EE">
        <w:rPr>
          <w:rFonts w:asciiTheme="minorHAnsi" w:hAnsiTheme="minorHAnsi"/>
          <w:b/>
          <w:u w:val="single"/>
        </w:rPr>
        <w:t>Reference</w:t>
      </w:r>
      <w:r w:rsidR="00EE1425" w:rsidRPr="006853EE">
        <w:rPr>
          <w:rFonts w:asciiTheme="minorHAnsi" w:hAnsiTheme="minorHAnsi"/>
          <w:b/>
          <w:u w:val="single"/>
        </w:rPr>
        <w:t xml:space="preserve"> Books:</w:t>
      </w:r>
    </w:p>
    <w:p w:rsidR="00392A13" w:rsidRPr="006853EE" w:rsidRDefault="00392A13" w:rsidP="00EE1425">
      <w:pPr>
        <w:pStyle w:val="ListParagraph"/>
        <w:numPr>
          <w:ilvl w:val="0"/>
          <w:numId w:val="2"/>
        </w:numPr>
        <w:spacing w:after="100" w:afterAutospacing="1"/>
        <w:ind w:left="426" w:hanging="284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Professional Communication Skills by AK Jain, PSR Bhatia &amp; AM Shaikh / S. Chand </w:t>
      </w:r>
    </w:p>
    <w:p w:rsidR="00BE780A" w:rsidRPr="006853EE" w:rsidRDefault="00BE780A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Communication Skills by Sanjay Kumar &amp; Pushp Lata / Oxford </w:t>
      </w:r>
    </w:p>
    <w:p w:rsidR="00392A13" w:rsidRPr="006853EE" w:rsidRDefault="00392A13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High School English Grammar &amp; Composition by Wren &amp; Martin / S. Chand </w:t>
      </w:r>
    </w:p>
    <w:p w:rsidR="00392A13" w:rsidRPr="006853EE" w:rsidRDefault="00392A13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is Easy by Chetan Anand Singh / BSC</w:t>
      </w:r>
    </w:p>
    <w:p w:rsidR="00392A13" w:rsidRPr="006853EE" w:rsidRDefault="00392A13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Oxford Guide to English Grammar by John Eastwood / Oxford</w:t>
      </w:r>
    </w:p>
    <w:p w:rsidR="005E4704" w:rsidRPr="006853EE" w:rsidRDefault="007A6869" w:rsidP="00392A13">
      <w:pPr>
        <w:pStyle w:val="ListParagraph"/>
        <w:numPr>
          <w:ilvl w:val="0"/>
          <w:numId w:val="2"/>
        </w:numPr>
        <w:spacing w:before="100" w:beforeAutospacing="1" w:after="100" w:afterAutospacing="1"/>
        <w:ind w:left="426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Business Communication by H S Mukerjee / Oxford </w:t>
      </w:r>
    </w:p>
    <w:p w:rsidR="005E4704" w:rsidRPr="006853EE" w:rsidRDefault="007A6869" w:rsidP="009A7CE3">
      <w:pPr>
        <w:pStyle w:val="ListParagraph"/>
        <w:numPr>
          <w:ilvl w:val="0"/>
          <w:numId w:val="2"/>
        </w:numPr>
        <w:pBdr>
          <w:bottom w:val="single" w:sz="4" w:space="7" w:color="auto"/>
        </w:pBdr>
        <w:spacing w:before="100" w:beforeAutospacing="1" w:after="120"/>
        <w:ind w:left="426" w:right="-136" w:hanging="284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ffective Business Communicati</w:t>
      </w:r>
      <w:r w:rsidR="00392A13" w:rsidRPr="006853EE">
        <w:rPr>
          <w:rFonts w:asciiTheme="minorHAnsi" w:hAnsiTheme="minorHAnsi"/>
        </w:rPr>
        <w:t>on by Asha Kaul / Prentice Hall</w:t>
      </w:r>
    </w:p>
    <w:p w:rsidR="0040440A" w:rsidRPr="006853EE" w:rsidRDefault="009A7CE3" w:rsidP="00C45BD3">
      <w:pPr>
        <w:pStyle w:val="Heading1"/>
        <w:spacing w:before="100" w:beforeAutospacing="1"/>
        <w:ind w:left="0" w:right="0"/>
        <w:jc w:val="center"/>
        <w:rPr>
          <w:rFonts w:asciiTheme="minorHAnsi" w:hAnsiTheme="minorHAnsi"/>
          <w:b w:val="0"/>
          <w:sz w:val="20"/>
          <w:szCs w:val="20"/>
        </w:rPr>
      </w:pPr>
      <w:bookmarkStart w:id="4" w:name="Note:_Each_session_having_2_Hours_Sessio"/>
      <w:bookmarkEnd w:id="4"/>
      <w:r w:rsidRPr="006853EE">
        <w:rPr>
          <w:rFonts w:asciiTheme="minorHAnsi" w:hAnsiTheme="minorHAnsi"/>
          <w:b w:val="0"/>
          <w:sz w:val="20"/>
          <w:szCs w:val="20"/>
        </w:rPr>
        <w:t xml:space="preserve"> </w:t>
      </w:r>
      <w:r w:rsidR="0040440A" w:rsidRPr="006853EE">
        <w:rPr>
          <w:rFonts w:asciiTheme="minorHAnsi" w:hAnsiTheme="minorHAnsi"/>
          <w:b w:val="0"/>
          <w:sz w:val="20"/>
          <w:szCs w:val="20"/>
        </w:rPr>
        <w:t xml:space="preserve">(Note: Each </w:t>
      </w:r>
      <w:r w:rsidR="001C4A6C" w:rsidRPr="006853EE">
        <w:rPr>
          <w:rFonts w:asciiTheme="minorHAnsi" w:hAnsiTheme="minorHAnsi"/>
          <w:b w:val="0"/>
          <w:sz w:val="20"/>
          <w:szCs w:val="20"/>
        </w:rPr>
        <w:t>S</w:t>
      </w:r>
      <w:r w:rsidR="0040440A" w:rsidRPr="006853EE">
        <w:rPr>
          <w:rFonts w:asciiTheme="minorHAnsi" w:hAnsiTheme="minorHAnsi"/>
          <w:b w:val="0"/>
          <w:sz w:val="20"/>
          <w:szCs w:val="20"/>
        </w:rPr>
        <w:t>ession is of 2 hours)</w:t>
      </w:r>
    </w:p>
    <w:p w:rsidR="005E4704" w:rsidRPr="006853EE" w:rsidRDefault="007A6869" w:rsidP="009A7CE3">
      <w:pPr>
        <w:pStyle w:val="Heading1"/>
        <w:spacing w:before="120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:</w:t>
      </w:r>
    </w:p>
    <w:p w:rsidR="009D4561" w:rsidRPr="006853EE" w:rsidRDefault="009D4561" w:rsidP="0040440A">
      <w:pPr>
        <w:pStyle w:val="BodyText"/>
        <w:ind w:lef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undamentals of Communication</w:t>
      </w:r>
    </w:p>
    <w:p w:rsidR="00461069" w:rsidRPr="006853EE" w:rsidRDefault="009D4561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Process of </w:t>
      </w:r>
      <w:r w:rsidR="00F5285E" w:rsidRPr="006853EE">
        <w:rPr>
          <w:rFonts w:asciiTheme="minorHAnsi" w:hAnsiTheme="minorHAnsi"/>
        </w:rPr>
        <w:t>c</w:t>
      </w:r>
      <w:r w:rsidR="007A6869" w:rsidRPr="006853EE">
        <w:rPr>
          <w:rFonts w:asciiTheme="minorHAnsi" w:hAnsiTheme="minorHAnsi"/>
        </w:rPr>
        <w:t xml:space="preserve">ommunication </w:t>
      </w:r>
    </w:p>
    <w:p w:rsidR="00F565E6" w:rsidRPr="006853EE" w:rsidRDefault="00F565E6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Types of </w:t>
      </w:r>
      <w:r w:rsidR="00F5285E" w:rsidRPr="006853EE">
        <w:rPr>
          <w:rFonts w:asciiTheme="minorHAnsi" w:hAnsiTheme="minorHAnsi"/>
        </w:rPr>
        <w:t>c</w:t>
      </w:r>
      <w:r w:rsidRPr="006853EE">
        <w:rPr>
          <w:rFonts w:asciiTheme="minorHAnsi" w:hAnsiTheme="minorHAnsi"/>
        </w:rPr>
        <w:t>ommunication</w:t>
      </w:r>
    </w:p>
    <w:p w:rsidR="005E4704" w:rsidRPr="006853EE" w:rsidRDefault="00F5285E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ffective c</w:t>
      </w:r>
      <w:r w:rsidR="007A6869" w:rsidRPr="006853EE">
        <w:rPr>
          <w:rFonts w:asciiTheme="minorHAnsi" w:hAnsiTheme="minorHAnsi"/>
        </w:rPr>
        <w:t>ommunication</w:t>
      </w:r>
    </w:p>
    <w:p w:rsidR="00461069" w:rsidRPr="006853EE" w:rsidRDefault="00461069" w:rsidP="0040440A">
      <w:pPr>
        <w:pStyle w:val="Heading1"/>
        <w:ind w:left="0" w:right="0"/>
        <w:jc w:val="both"/>
        <w:rPr>
          <w:rFonts w:asciiTheme="minorHAnsi" w:hAnsiTheme="minorHAnsi"/>
        </w:rPr>
      </w:pPr>
      <w:bookmarkStart w:id="5" w:name="Session_2:_Lecture"/>
      <w:bookmarkEnd w:id="5"/>
    </w:p>
    <w:p w:rsidR="00F565E6" w:rsidRPr="006853EE" w:rsidRDefault="00F565E6" w:rsidP="00F565E6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2: </w:t>
      </w:r>
    </w:p>
    <w:p w:rsidR="00A368F8" w:rsidRPr="006853EE" w:rsidRDefault="00775623" w:rsidP="008A3AE2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he Art of Communication</w:t>
      </w:r>
    </w:p>
    <w:p w:rsidR="008A3AE2" w:rsidRPr="006853EE" w:rsidRDefault="00F3644D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V</w:t>
      </w:r>
      <w:r w:rsidR="008A3AE2" w:rsidRPr="006853EE">
        <w:rPr>
          <w:rFonts w:asciiTheme="minorHAnsi" w:hAnsiTheme="minorHAnsi"/>
        </w:rPr>
        <w:t>ocabulary</w:t>
      </w:r>
      <w:r w:rsidR="005263BB" w:rsidRPr="006853EE">
        <w:rPr>
          <w:rFonts w:asciiTheme="minorHAnsi" w:hAnsiTheme="minorHAnsi"/>
        </w:rPr>
        <w:t>, spelling</w:t>
      </w:r>
      <w:r w:rsidR="007C36E0" w:rsidRPr="006853EE">
        <w:rPr>
          <w:rFonts w:asciiTheme="minorHAnsi" w:hAnsiTheme="minorHAnsi"/>
        </w:rPr>
        <w:t xml:space="preserve"> and grammar</w:t>
      </w:r>
      <w:r w:rsidR="008A3AE2" w:rsidRPr="006853EE">
        <w:rPr>
          <w:rFonts w:asciiTheme="minorHAnsi" w:hAnsiTheme="minorHAnsi"/>
        </w:rPr>
        <w:t xml:space="preserve"> </w:t>
      </w:r>
    </w:p>
    <w:p w:rsidR="00F565E6" w:rsidRPr="006853EE" w:rsidRDefault="00F3644D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luency, p</w:t>
      </w:r>
      <w:r w:rsidR="008A3AE2" w:rsidRPr="006853EE">
        <w:rPr>
          <w:rFonts w:asciiTheme="minorHAnsi" w:hAnsiTheme="minorHAnsi"/>
        </w:rPr>
        <w:t>ronunciation</w:t>
      </w:r>
      <w:r w:rsidR="00C634E0" w:rsidRPr="006853EE">
        <w:rPr>
          <w:rFonts w:asciiTheme="minorHAnsi" w:hAnsiTheme="minorHAnsi"/>
        </w:rPr>
        <w:t>, intonation</w:t>
      </w:r>
      <w:r w:rsidR="008A3AE2" w:rsidRPr="006853EE">
        <w:rPr>
          <w:rFonts w:asciiTheme="minorHAnsi" w:hAnsiTheme="minorHAnsi"/>
        </w:rPr>
        <w:t xml:space="preserve"> and accent</w:t>
      </w:r>
    </w:p>
    <w:p w:rsidR="008A3AE2" w:rsidRPr="006853EE" w:rsidRDefault="008A3AE2" w:rsidP="0040440A">
      <w:pPr>
        <w:pStyle w:val="Heading1"/>
        <w:ind w:left="0" w:right="0"/>
        <w:jc w:val="both"/>
        <w:rPr>
          <w:rFonts w:asciiTheme="minorHAnsi" w:hAnsiTheme="minorHAnsi"/>
        </w:rPr>
      </w:pPr>
    </w:p>
    <w:p w:rsidR="00266E13" w:rsidRPr="006853EE" w:rsidRDefault="00266E13" w:rsidP="00266E13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266E13" w:rsidRPr="006853EE" w:rsidRDefault="00794F49" w:rsidP="00266E13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</w:t>
      </w:r>
      <w:r w:rsidR="00266E13" w:rsidRPr="006853EE">
        <w:rPr>
          <w:rFonts w:asciiTheme="minorHAnsi" w:hAnsiTheme="minorHAnsi"/>
          <w:i/>
          <w:color w:val="0070C0"/>
        </w:rPr>
        <w:t xml:space="preserve">e </w:t>
      </w:r>
      <w:r w:rsidRPr="006853EE">
        <w:rPr>
          <w:rFonts w:asciiTheme="minorHAnsi" w:hAnsiTheme="minorHAnsi"/>
          <w:i/>
          <w:color w:val="0070C0"/>
        </w:rPr>
        <w:t xml:space="preserve">words, </w:t>
      </w:r>
      <w:r w:rsidR="005263BB" w:rsidRPr="006853EE">
        <w:rPr>
          <w:rFonts w:asciiTheme="minorHAnsi" w:hAnsiTheme="minorHAnsi"/>
          <w:i/>
          <w:color w:val="0070C0"/>
        </w:rPr>
        <w:t xml:space="preserve">spelling, </w:t>
      </w:r>
      <w:r w:rsidRPr="006853EE">
        <w:rPr>
          <w:rFonts w:asciiTheme="minorHAnsi" w:hAnsiTheme="minorHAnsi"/>
          <w:i/>
          <w:color w:val="0070C0"/>
        </w:rPr>
        <w:t>intonation and correct pronunciation</w:t>
      </w:r>
    </w:p>
    <w:p w:rsidR="00266E13" w:rsidRPr="006853EE" w:rsidRDefault="00266E13" w:rsidP="00494614">
      <w:pPr>
        <w:pStyle w:val="Heading1"/>
        <w:ind w:left="0" w:right="0"/>
        <w:rPr>
          <w:rFonts w:asciiTheme="minorHAnsi" w:hAnsiTheme="minorHAnsi"/>
        </w:rPr>
      </w:pPr>
    </w:p>
    <w:p w:rsidR="002C4E47" w:rsidRDefault="002C4E47" w:rsidP="00494614">
      <w:pPr>
        <w:pStyle w:val="Heading1"/>
        <w:ind w:left="0" w:right="0"/>
        <w:rPr>
          <w:rFonts w:asciiTheme="minorHAnsi" w:hAnsiTheme="minorHAnsi"/>
        </w:rPr>
      </w:pPr>
    </w:p>
    <w:p w:rsidR="00494614" w:rsidRPr="006853EE" w:rsidRDefault="00494614" w:rsidP="00494614">
      <w:pPr>
        <w:pStyle w:val="Heading1"/>
        <w:ind w:left="0" w:right="0"/>
        <w:rPr>
          <w:rFonts w:asciiTheme="minorHAnsi" w:hAnsiTheme="minorHAnsi"/>
          <w:b w:val="0"/>
        </w:rPr>
      </w:pPr>
      <w:r w:rsidRPr="006853EE">
        <w:rPr>
          <w:rFonts w:asciiTheme="minorHAnsi" w:hAnsiTheme="minorHAnsi"/>
        </w:rPr>
        <w:t xml:space="preserve">Session </w:t>
      </w:r>
      <w:r w:rsidR="004F1251" w:rsidRPr="006853EE">
        <w:rPr>
          <w:rFonts w:asciiTheme="minorHAnsi" w:hAnsiTheme="minorHAnsi"/>
        </w:rPr>
        <w:t>3</w:t>
      </w:r>
      <w:r w:rsidRPr="006853EE">
        <w:rPr>
          <w:rFonts w:asciiTheme="minorHAnsi" w:hAnsiTheme="minorHAnsi"/>
        </w:rPr>
        <w:t>:</w:t>
      </w:r>
    </w:p>
    <w:p w:rsidR="00775623" w:rsidRPr="006853EE" w:rsidRDefault="00775623" w:rsidP="00494614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ity Development</w:t>
      </w:r>
    </w:p>
    <w:p w:rsidR="00EE6FE5" w:rsidRPr="006853EE" w:rsidRDefault="00EE6FE5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irst impressions</w:t>
      </w:r>
    </w:p>
    <w:p w:rsidR="00494614" w:rsidRPr="006853EE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Greeting</w:t>
      </w:r>
    </w:p>
    <w:p w:rsidR="00494614" w:rsidRPr="006853EE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Formal </w:t>
      </w:r>
      <w:r w:rsidR="00742269" w:rsidRPr="006853EE">
        <w:rPr>
          <w:rFonts w:asciiTheme="minorHAnsi" w:hAnsiTheme="minorHAnsi"/>
        </w:rPr>
        <w:t xml:space="preserve">dressing &amp; </w:t>
      </w:r>
      <w:r w:rsidRPr="006853EE">
        <w:rPr>
          <w:rFonts w:asciiTheme="minorHAnsi" w:hAnsiTheme="minorHAnsi"/>
        </w:rPr>
        <w:t xml:space="preserve">etiquettes </w:t>
      </w:r>
    </w:p>
    <w:p w:rsidR="00494614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Body language</w:t>
      </w:r>
    </w:p>
    <w:p w:rsidR="00FB45BD" w:rsidRPr="006853EE" w:rsidRDefault="00FB45BD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>
        <w:rPr>
          <w:rFonts w:asciiTheme="minorHAnsi" w:hAnsiTheme="minorHAnsi"/>
        </w:rPr>
        <w:t>Ethics</w:t>
      </w:r>
    </w:p>
    <w:p w:rsidR="009A7CE3" w:rsidRPr="006853EE" w:rsidRDefault="009A7CE3" w:rsidP="00494614">
      <w:pPr>
        <w:pStyle w:val="Heading1"/>
        <w:ind w:left="0" w:right="0"/>
        <w:rPr>
          <w:rFonts w:asciiTheme="minorHAnsi" w:hAnsiTheme="minorHAnsi"/>
        </w:rPr>
      </w:pPr>
      <w:bookmarkStart w:id="6" w:name="Session_10:_Lecture"/>
      <w:bookmarkEnd w:id="6"/>
    </w:p>
    <w:p w:rsidR="00494614" w:rsidRPr="006853EE" w:rsidRDefault="00494614" w:rsidP="00494614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4F1251" w:rsidRPr="006853EE">
        <w:rPr>
          <w:rFonts w:asciiTheme="minorHAnsi" w:hAnsiTheme="minorHAnsi"/>
        </w:rPr>
        <w:t>4</w:t>
      </w:r>
      <w:r w:rsidRPr="006853EE">
        <w:rPr>
          <w:rFonts w:asciiTheme="minorHAnsi" w:hAnsiTheme="minorHAnsi"/>
        </w:rPr>
        <w:t xml:space="preserve">: </w:t>
      </w:r>
    </w:p>
    <w:p w:rsidR="00775623" w:rsidRPr="006853EE" w:rsidRDefault="00775623" w:rsidP="00775623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ity Development</w:t>
      </w:r>
    </w:p>
    <w:p w:rsidR="00494614" w:rsidRPr="006853EE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Developing positive attitude</w:t>
      </w:r>
    </w:p>
    <w:p w:rsidR="00494614" w:rsidRPr="006853EE" w:rsidRDefault="00494614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nfidence building</w:t>
      </w:r>
    </w:p>
    <w:p w:rsidR="007B5442" w:rsidRPr="006853EE" w:rsidRDefault="007B5442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lastRenderedPageBreak/>
        <w:t>Questioning techniques</w:t>
      </w:r>
    </w:p>
    <w:p w:rsidR="00C45BD3" w:rsidRPr="006853EE" w:rsidRDefault="008D20F0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sychometric Analysis</w:t>
      </w:r>
    </w:p>
    <w:p w:rsidR="00CF6690" w:rsidRPr="006853EE" w:rsidRDefault="00CF6690" w:rsidP="00794F49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bookmarkStart w:id="7" w:name="Session_4:_Lecture"/>
      <w:bookmarkEnd w:id="7"/>
    </w:p>
    <w:p w:rsidR="00794F49" w:rsidRPr="006853EE" w:rsidRDefault="00794F49" w:rsidP="00794F49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794F49" w:rsidRPr="006853EE" w:rsidRDefault="00794F49" w:rsidP="00794F49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e greeting, etiquettes and questioning</w:t>
      </w:r>
    </w:p>
    <w:p w:rsidR="00794F49" w:rsidRPr="006853EE" w:rsidRDefault="00794F49" w:rsidP="00F565E6">
      <w:pPr>
        <w:pStyle w:val="Heading1"/>
        <w:ind w:left="0" w:right="0"/>
        <w:jc w:val="both"/>
        <w:rPr>
          <w:rFonts w:asciiTheme="minorHAnsi" w:hAnsiTheme="minorHAnsi"/>
        </w:rPr>
      </w:pPr>
    </w:p>
    <w:p w:rsidR="00F565E6" w:rsidRPr="006853EE" w:rsidRDefault="00F565E6" w:rsidP="00F565E6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</w:t>
      </w:r>
      <w:r w:rsidR="008150D9">
        <w:rPr>
          <w:rFonts w:asciiTheme="minorHAnsi" w:hAnsiTheme="minorHAnsi"/>
        </w:rPr>
        <w:t>s</w:t>
      </w:r>
      <w:r w:rsidRPr="006853EE">
        <w:rPr>
          <w:rFonts w:asciiTheme="minorHAnsi" w:hAnsiTheme="minorHAnsi"/>
        </w:rPr>
        <w:t xml:space="preserve"> </w:t>
      </w:r>
      <w:r w:rsidR="004F1251" w:rsidRPr="006853EE">
        <w:rPr>
          <w:rFonts w:asciiTheme="minorHAnsi" w:hAnsiTheme="minorHAnsi"/>
        </w:rPr>
        <w:t>5</w:t>
      </w:r>
      <w:r w:rsidR="008150D9">
        <w:rPr>
          <w:rFonts w:asciiTheme="minorHAnsi" w:hAnsiTheme="minorHAnsi"/>
        </w:rPr>
        <w:t xml:space="preserve"> &amp; 6</w:t>
      </w:r>
      <w:r w:rsidRPr="006853EE">
        <w:rPr>
          <w:rFonts w:asciiTheme="minorHAnsi" w:hAnsiTheme="minorHAnsi"/>
        </w:rPr>
        <w:t xml:space="preserve">: </w:t>
      </w:r>
    </w:p>
    <w:p w:rsidR="0065578E" w:rsidRPr="006853EE" w:rsidRDefault="00A368F8" w:rsidP="0065578E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Grammar</w:t>
      </w:r>
    </w:p>
    <w:p w:rsidR="00C337C1" w:rsidRDefault="007549D6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8150D9">
        <w:rPr>
          <w:rFonts w:asciiTheme="minorHAnsi" w:hAnsiTheme="minorHAnsi"/>
        </w:rPr>
        <w:t>Nouns</w:t>
      </w:r>
      <w:r w:rsidR="008150D9" w:rsidRPr="008150D9">
        <w:rPr>
          <w:rFonts w:asciiTheme="minorHAnsi" w:hAnsiTheme="minorHAnsi"/>
        </w:rPr>
        <w:t xml:space="preserve"> </w:t>
      </w:r>
    </w:p>
    <w:p w:rsidR="007549D6" w:rsidRPr="008150D9" w:rsidRDefault="007549D6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8150D9">
        <w:rPr>
          <w:rFonts w:asciiTheme="minorHAnsi" w:hAnsiTheme="minorHAnsi"/>
        </w:rPr>
        <w:t xml:space="preserve">Pronouns </w:t>
      </w:r>
    </w:p>
    <w:p w:rsidR="008150D9" w:rsidRPr="006853EE" w:rsidRDefault="008150D9" w:rsidP="008150D9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Verbs</w:t>
      </w:r>
    </w:p>
    <w:p w:rsidR="00C337C1" w:rsidRDefault="007549D6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Adjectives</w:t>
      </w:r>
      <w:r w:rsidR="008150D9">
        <w:rPr>
          <w:rFonts w:asciiTheme="minorHAnsi" w:hAnsiTheme="minorHAnsi"/>
        </w:rPr>
        <w:t xml:space="preserve"> </w:t>
      </w:r>
    </w:p>
    <w:p w:rsidR="007549D6" w:rsidRPr="006853EE" w:rsidRDefault="008150D9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>
        <w:rPr>
          <w:rFonts w:asciiTheme="minorHAnsi" w:hAnsiTheme="minorHAnsi"/>
        </w:rPr>
        <w:t>Adverbs</w:t>
      </w:r>
    </w:p>
    <w:p w:rsidR="0065578E" w:rsidRPr="006853EE" w:rsidRDefault="0065578E" w:rsidP="0065578E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eposition</w:t>
      </w:r>
      <w:r w:rsidR="00A368F8" w:rsidRPr="006853EE">
        <w:rPr>
          <w:rFonts w:asciiTheme="minorHAnsi" w:hAnsiTheme="minorHAnsi"/>
        </w:rPr>
        <w:t>s</w:t>
      </w:r>
    </w:p>
    <w:p w:rsidR="007549D6" w:rsidRPr="006853EE" w:rsidRDefault="007549D6" w:rsidP="007549D6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njunctions</w:t>
      </w:r>
    </w:p>
    <w:p w:rsidR="008150D9" w:rsidRPr="006853EE" w:rsidRDefault="008150D9" w:rsidP="008150D9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Articles</w:t>
      </w:r>
    </w:p>
    <w:p w:rsidR="00F565E6" w:rsidRPr="006853EE" w:rsidRDefault="00F565E6" w:rsidP="00F565E6">
      <w:pPr>
        <w:pStyle w:val="BodyText"/>
        <w:ind w:left="0"/>
        <w:rPr>
          <w:rFonts w:asciiTheme="minorHAnsi" w:hAnsiTheme="minorHAnsi"/>
        </w:rPr>
      </w:pPr>
    </w:p>
    <w:p w:rsidR="0029782F" w:rsidRPr="006853EE" w:rsidRDefault="0029782F" w:rsidP="0029782F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29782F" w:rsidRPr="006853EE" w:rsidRDefault="0029782F" w:rsidP="0029782F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e sentence making</w:t>
      </w:r>
    </w:p>
    <w:p w:rsidR="0029782F" w:rsidRPr="006853EE" w:rsidRDefault="0029782F" w:rsidP="0029782F">
      <w:pPr>
        <w:pStyle w:val="Heading1"/>
        <w:ind w:left="0" w:right="0"/>
        <w:jc w:val="both"/>
        <w:rPr>
          <w:rFonts w:asciiTheme="minorHAnsi" w:hAnsiTheme="minorHAnsi"/>
        </w:rPr>
      </w:pPr>
    </w:p>
    <w:p w:rsidR="0029782F" w:rsidRPr="006853EE" w:rsidRDefault="0029782F" w:rsidP="0029782F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7: </w:t>
      </w:r>
    </w:p>
    <w:p w:rsidR="0029782F" w:rsidRPr="006853EE" w:rsidRDefault="0029782F" w:rsidP="0029782F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Grammar</w:t>
      </w:r>
    </w:p>
    <w:p w:rsidR="0029782F" w:rsidRPr="006853EE" w:rsidRDefault="0029782F" w:rsidP="0029782F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esent Tense</w:t>
      </w:r>
    </w:p>
    <w:p w:rsidR="0029782F" w:rsidRPr="006853EE" w:rsidRDefault="0029782F" w:rsidP="0029782F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ast Tense</w:t>
      </w:r>
    </w:p>
    <w:p w:rsidR="0029782F" w:rsidRPr="006853EE" w:rsidRDefault="0029782F" w:rsidP="0029782F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uture Tense</w:t>
      </w:r>
    </w:p>
    <w:p w:rsidR="0029782F" w:rsidRPr="006853EE" w:rsidRDefault="0029782F" w:rsidP="0029782F">
      <w:pPr>
        <w:pStyle w:val="BodyText"/>
        <w:ind w:left="0"/>
        <w:rPr>
          <w:rFonts w:asciiTheme="minorHAnsi" w:hAnsiTheme="minorHAnsi"/>
        </w:rPr>
      </w:pPr>
    </w:p>
    <w:p w:rsidR="00F5285E" w:rsidRPr="006853EE" w:rsidRDefault="00F5285E" w:rsidP="00F5285E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F5285E" w:rsidRPr="006853EE" w:rsidRDefault="00794F49" w:rsidP="00F5285E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e</w:t>
      </w:r>
      <w:r w:rsidR="00F5285E" w:rsidRPr="006853EE">
        <w:rPr>
          <w:rFonts w:asciiTheme="minorHAnsi" w:hAnsiTheme="minorHAnsi"/>
          <w:i/>
          <w:color w:val="0070C0"/>
        </w:rPr>
        <w:t xml:space="preserve"> sentence making</w:t>
      </w:r>
    </w:p>
    <w:p w:rsidR="00F5285E" w:rsidRPr="006853EE" w:rsidRDefault="00F5285E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5430F4" w:rsidRPr="006853EE">
        <w:rPr>
          <w:rFonts w:asciiTheme="minorHAnsi" w:hAnsiTheme="minorHAnsi"/>
        </w:rPr>
        <w:t>8</w:t>
      </w:r>
      <w:r w:rsidRPr="006853EE">
        <w:rPr>
          <w:rFonts w:asciiTheme="minorHAnsi" w:hAnsiTheme="minorHAnsi"/>
        </w:rPr>
        <w:t xml:space="preserve">: </w:t>
      </w:r>
    </w:p>
    <w:p w:rsidR="00A368F8" w:rsidRPr="006853EE" w:rsidRDefault="00A368F8" w:rsidP="00A368F8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Grammar</w:t>
      </w:r>
    </w:p>
    <w:p w:rsidR="008A3AE2" w:rsidRPr="006853EE" w:rsidRDefault="008A3AE2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Act</w:t>
      </w:r>
      <w:r w:rsidR="00494614" w:rsidRPr="006853EE">
        <w:rPr>
          <w:rFonts w:asciiTheme="minorHAnsi" w:hAnsiTheme="minorHAnsi"/>
        </w:rPr>
        <w:t>ive and p</w:t>
      </w:r>
      <w:r w:rsidRPr="006853EE">
        <w:rPr>
          <w:rFonts w:asciiTheme="minorHAnsi" w:hAnsiTheme="minorHAnsi"/>
        </w:rPr>
        <w:t xml:space="preserve">assive </w:t>
      </w:r>
      <w:r w:rsidR="00494614" w:rsidRPr="006853EE">
        <w:rPr>
          <w:rFonts w:asciiTheme="minorHAnsi" w:hAnsiTheme="minorHAnsi"/>
        </w:rPr>
        <w:t>v</w:t>
      </w:r>
      <w:r w:rsidRPr="006853EE">
        <w:rPr>
          <w:rFonts w:asciiTheme="minorHAnsi" w:hAnsiTheme="minorHAnsi"/>
        </w:rPr>
        <w:t>oices</w:t>
      </w:r>
    </w:p>
    <w:p w:rsidR="00597532" w:rsidRPr="006853EE" w:rsidRDefault="00597532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Direct and indirect speeches</w:t>
      </w:r>
    </w:p>
    <w:p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5430F4" w:rsidRPr="006853EE">
        <w:rPr>
          <w:rFonts w:asciiTheme="minorHAnsi" w:hAnsiTheme="minorHAnsi"/>
        </w:rPr>
        <w:t>9</w:t>
      </w:r>
      <w:r w:rsidRPr="006853EE">
        <w:rPr>
          <w:rFonts w:asciiTheme="minorHAnsi" w:hAnsiTheme="minorHAnsi"/>
        </w:rPr>
        <w:t xml:space="preserve">: </w:t>
      </w:r>
    </w:p>
    <w:p w:rsidR="00A368F8" w:rsidRPr="006853EE" w:rsidRDefault="00A368F8" w:rsidP="00A368F8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nglish Grammar</w:t>
      </w:r>
    </w:p>
    <w:p w:rsidR="00BF61AC" w:rsidRPr="006853EE" w:rsidRDefault="00BF61AC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dioms</w:t>
      </w:r>
    </w:p>
    <w:p w:rsidR="00BF61AC" w:rsidRPr="006853EE" w:rsidRDefault="00BF61AC" w:rsidP="00A368F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ynonyms &amp; Antonyms</w:t>
      </w:r>
    </w:p>
    <w:p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:rsidR="000C18E0" w:rsidRPr="006853EE" w:rsidRDefault="000C18E0" w:rsidP="000C18E0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0C18E0" w:rsidRPr="006853EE" w:rsidRDefault="000C18E0" w:rsidP="000C18E0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r w:rsidRPr="006853EE">
        <w:rPr>
          <w:rFonts w:asciiTheme="minorHAnsi" w:hAnsiTheme="minorHAnsi"/>
          <w:i/>
          <w:color w:val="0070C0"/>
        </w:rPr>
        <w:t xml:space="preserve"> speaking in </w:t>
      </w:r>
      <w:r w:rsidR="00F5285E" w:rsidRPr="006853EE">
        <w:rPr>
          <w:rFonts w:asciiTheme="minorHAnsi" w:hAnsiTheme="minorHAnsi"/>
          <w:i/>
          <w:color w:val="0070C0"/>
        </w:rPr>
        <w:t>a</w:t>
      </w:r>
      <w:r w:rsidRPr="006853EE">
        <w:rPr>
          <w:rFonts w:asciiTheme="minorHAnsi" w:hAnsiTheme="minorHAnsi"/>
          <w:i/>
          <w:color w:val="0070C0"/>
        </w:rPr>
        <w:t>ctive &amp; passive voice</w:t>
      </w:r>
      <w:r w:rsidR="00F5285E" w:rsidRPr="006853EE">
        <w:rPr>
          <w:rFonts w:asciiTheme="minorHAnsi" w:hAnsiTheme="minorHAnsi"/>
          <w:i/>
          <w:color w:val="0070C0"/>
        </w:rPr>
        <w:t>s</w:t>
      </w:r>
    </w:p>
    <w:p w:rsidR="000C18E0" w:rsidRPr="006853EE" w:rsidRDefault="000C18E0" w:rsidP="000C18E0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r w:rsidRPr="006853EE">
        <w:rPr>
          <w:rFonts w:asciiTheme="minorHAnsi" w:hAnsiTheme="minorHAnsi"/>
          <w:i/>
          <w:color w:val="0070C0"/>
        </w:rPr>
        <w:t xml:space="preserve"> direct &amp; indirect speaking</w:t>
      </w:r>
    </w:p>
    <w:p w:rsidR="00BF61AC" w:rsidRPr="006853EE" w:rsidRDefault="00794F49" w:rsidP="000C18E0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e</w:t>
      </w:r>
      <w:r w:rsidR="00BF61AC" w:rsidRPr="006853EE">
        <w:rPr>
          <w:rFonts w:asciiTheme="minorHAnsi" w:hAnsiTheme="minorHAnsi"/>
          <w:i/>
          <w:color w:val="0070C0"/>
        </w:rPr>
        <w:t xml:space="preserve"> </w:t>
      </w:r>
      <w:r w:rsidR="007549D6" w:rsidRPr="006853EE">
        <w:rPr>
          <w:rFonts w:asciiTheme="minorHAnsi" w:hAnsiTheme="minorHAnsi"/>
          <w:i/>
          <w:color w:val="0070C0"/>
        </w:rPr>
        <w:t>idioms, synonyms &amp; antonyms</w:t>
      </w:r>
    </w:p>
    <w:p w:rsidR="000C18E0" w:rsidRPr="006853EE" w:rsidRDefault="000C18E0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5430F4" w:rsidRPr="006853EE">
        <w:rPr>
          <w:rFonts w:asciiTheme="minorHAnsi" w:hAnsiTheme="minorHAnsi"/>
        </w:rPr>
        <w:t>10</w:t>
      </w:r>
      <w:r w:rsidRPr="006853EE">
        <w:rPr>
          <w:rFonts w:asciiTheme="minorHAnsi" w:hAnsiTheme="minorHAnsi"/>
        </w:rPr>
        <w:t xml:space="preserve">: </w:t>
      </w:r>
    </w:p>
    <w:p w:rsidR="007549D6" w:rsidRPr="006853EE" w:rsidRDefault="00C45BD3" w:rsidP="007549D6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rrect U</w:t>
      </w:r>
      <w:r w:rsidR="007549D6" w:rsidRPr="006853EE">
        <w:rPr>
          <w:rFonts w:asciiTheme="minorHAnsi" w:hAnsiTheme="minorHAnsi"/>
        </w:rPr>
        <w:t>sage of English</w:t>
      </w:r>
    </w:p>
    <w:p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:rsidR="00C337C1" w:rsidRDefault="00C337C1" w:rsidP="008A3AE2">
      <w:pPr>
        <w:pStyle w:val="Heading1"/>
        <w:ind w:left="0" w:right="0"/>
        <w:jc w:val="both"/>
        <w:rPr>
          <w:rFonts w:asciiTheme="minorHAnsi" w:hAnsiTheme="minorHAnsi"/>
        </w:rPr>
      </w:pPr>
    </w:p>
    <w:p w:rsidR="008A3AE2" w:rsidRPr="006853EE" w:rsidRDefault="008A3AE2" w:rsidP="008A3AE2">
      <w:pPr>
        <w:pStyle w:val="Heading1"/>
        <w:ind w:left="0" w:right="0"/>
        <w:jc w:val="both"/>
        <w:rPr>
          <w:rFonts w:asciiTheme="minorHAnsi" w:hAnsiTheme="minorHAnsi"/>
        </w:rPr>
      </w:pPr>
      <w:r w:rsidRPr="006853EE">
        <w:rPr>
          <w:rFonts w:asciiTheme="minorHAnsi" w:hAnsiTheme="minorHAnsi"/>
        </w:rPr>
        <w:lastRenderedPageBreak/>
        <w:t xml:space="preserve">Session </w:t>
      </w:r>
      <w:r w:rsidR="005430F4" w:rsidRPr="006853EE">
        <w:rPr>
          <w:rFonts w:asciiTheme="minorHAnsi" w:hAnsiTheme="minorHAnsi"/>
        </w:rPr>
        <w:t>11</w:t>
      </w:r>
      <w:r w:rsidRPr="006853EE">
        <w:rPr>
          <w:rFonts w:asciiTheme="minorHAnsi" w:hAnsiTheme="minorHAnsi"/>
        </w:rPr>
        <w:t xml:space="preserve">: </w:t>
      </w:r>
    </w:p>
    <w:p w:rsidR="007549D6" w:rsidRPr="006853EE" w:rsidRDefault="00C45BD3" w:rsidP="007549D6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mmon Mistakes in English C</w:t>
      </w:r>
      <w:r w:rsidR="007549D6" w:rsidRPr="006853EE">
        <w:rPr>
          <w:rFonts w:asciiTheme="minorHAnsi" w:hAnsiTheme="minorHAnsi"/>
        </w:rPr>
        <w:t>ommunication</w:t>
      </w:r>
    </w:p>
    <w:p w:rsidR="008A3AE2" w:rsidRPr="006853EE" w:rsidRDefault="008A3AE2" w:rsidP="0040440A">
      <w:pPr>
        <w:pStyle w:val="Heading1"/>
        <w:ind w:left="0" w:right="0"/>
        <w:jc w:val="both"/>
        <w:rPr>
          <w:rFonts w:asciiTheme="minorHAnsi" w:hAnsiTheme="minorHAnsi"/>
        </w:rPr>
      </w:pPr>
    </w:p>
    <w:p w:rsidR="000C730B" w:rsidRPr="006853EE" w:rsidRDefault="000C730B" w:rsidP="000C730B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0C730B" w:rsidRPr="006853EE" w:rsidRDefault="000C730B" w:rsidP="000C730B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r w:rsidRPr="006853EE">
        <w:rPr>
          <w:rFonts w:asciiTheme="minorHAnsi" w:hAnsiTheme="minorHAnsi"/>
          <w:i/>
          <w:color w:val="0070C0"/>
        </w:rPr>
        <w:t xml:space="preserve"> </w:t>
      </w:r>
      <w:r w:rsidR="0029782F" w:rsidRPr="006853EE">
        <w:rPr>
          <w:rFonts w:asciiTheme="minorHAnsi" w:hAnsiTheme="minorHAnsi"/>
          <w:i/>
          <w:color w:val="0070C0"/>
        </w:rPr>
        <w:t>correct</w:t>
      </w:r>
      <w:r w:rsidRPr="006853EE">
        <w:rPr>
          <w:rFonts w:asciiTheme="minorHAnsi" w:hAnsiTheme="minorHAnsi"/>
          <w:i/>
          <w:color w:val="0070C0"/>
        </w:rPr>
        <w:t xml:space="preserve"> English </w:t>
      </w:r>
      <w:r w:rsidR="0029782F" w:rsidRPr="006853EE">
        <w:rPr>
          <w:rFonts w:asciiTheme="minorHAnsi" w:hAnsiTheme="minorHAnsi"/>
          <w:i/>
          <w:color w:val="0070C0"/>
        </w:rPr>
        <w:t>c</w:t>
      </w:r>
      <w:r w:rsidRPr="006853EE">
        <w:rPr>
          <w:rFonts w:asciiTheme="minorHAnsi" w:hAnsiTheme="minorHAnsi"/>
          <w:i/>
          <w:color w:val="0070C0"/>
        </w:rPr>
        <w:t>ommunication</w:t>
      </w:r>
      <w:bookmarkStart w:id="8" w:name="Session_3:_Lecture"/>
      <w:bookmarkEnd w:id="8"/>
    </w:p>
    <w:p w:rsidR="000C730B" w:rsidRPr="006853EE" w:rsidRDefault="000C730B" w:rsidP="000C730B">
      <w:pPr>
        <w:pStyle w:val="Heading1"/>
        <w:ind w:left="0" w:right="0"/>
        <w:rPr>
          <w:rFonts w:asciiTheme="minorHAnsi" w:hAnsiTheme="minorHAnsi"/>
          <w:i/>
          <w:color w:val="0070C0"/>
        </w:rPr>
      </w:pPr>
    </w:p>
    <w:p w:rsidR="00775623" w:rsidRPr="006853EE" w:rsidRDefault="00775623" w:rsidP="00775623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2</w:t>
      </w:r>
      <w:r w:rsidRPr="006853EE">
        <w:rPr>
          <w:rFonts w:asciiTheme="minorHAnsi" w:hAnsiTheme="minorHAnsi"/>
        </w:rPr>
        <w:t xml:space="preserve">: </w:t>
      </w:r>
    </w:p>
    <w:p w:rsidR="00775623" w:rsidRPr="006853EE" w:rsidRDefault="00775623" w:rsidP="00775623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Listening </w:t>
      </w:r>
      <w:r w:rsidR="00C45BD3" w:rsidRPr="006853EE">
        <w:rPr>
          <w:rFonts w:asciiTheme="minorHAnsi" w:hAnsiTheme="minorHAnsi"/>
        </w:rPr>
        <w:t>S</w:t>
      </w:r>
      <w:r w:rsidRPr="006853EE">
        <w:rPr>
          <w:rFonts w:asciiTheme="minorHAnsi" w:hAnsiTheme="minorHAnsi"/>
        </w:rPr>
        <w:t>kills</w:t>
      </w:r>
    </w:p>
    <w:p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mportance of listening</w:t>
      </w:r>
    </w:p>
    <w:p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echniques for effective listening</w:t>
      </w:r>
    </w:p>
    <w:p w:rsidR="001E5125" w:rsidRPr="006853EE" w:rsidRDefault="001E5125" w:rsidP="00775623">
      <w:pPr>
        <w:pStyle w:val="Heading1"/>
        <w:spacing w:before="1"/>
        <w:ind w:left="0" w:right="0"/>
        <w:rPr>
          <w:rFonts w:asciiTheme="minorHAnsi" w:hAnsiTheme="minorHAnsi"/>
        </w:rPr>
      </w:pPr>
      <w:bookmarkStart w:id="9" w:name="Session_7:"/>
      <w:bookmarkEnd w:id="9"/>
    </w:p>
    <w:p w:rsidR="00775623" w:rsidRPr="006853EE" w:rsidRDefault="005430F4" w:rsidP="00775623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3</w:t>
      </w:r>
      <w:r w:rsidR="00775623" w:rsidRPr="006853EE">
        <w:rPr>
          <w:rFonts w:asciiTheme="minorHAnsi" w:hAnsiTheme="minorHAnsi"/>
        </w:rPr>
        <w:t xml:space="preserve">: </w:t>
      </w:r>
    </w:p>
    <w:p w:rsidR="00775623" w:rsidRPr="006853EE" w:rsidRDefault="00775623" w:rsidP="00775623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L</w:t>
      </w:r>
      <w:r w:rsidR="00C45BD3" w:rsidRPr="006853EE">
        <w:rPr>
          <w:rFonts w:asciiTheme="minorHAnsi" w:hAnsiTheme="minorHAnsi"/>
        </w:rPr>
        <w:t>istening S</w:t>
      </w:r>
      <w:r w:rsidRPr="006853EE">
        <w:rPr>
          <w:rFonts w:asciiTheme="minorHAnsi" w:hAnsiTheme="minorHAnsi"/>
        </w:rPr>
        <w:t>kills</w:t>
      </w:r>
    </w:p>
    <w:p w:rsidR="00775623" w:rsidRPr="006853EE" w:rsidRDefault="008D20F0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Voice &amp; Accent (VNA) Rounds in interviews</w:t>
      </w:r>
      <w:r w:rsidR="00775623" w:rsidRPr="006853EE">
        <w:rPr>
          <w:rFonts w:asciiTheme="minorHAnsi" w:hAnsiTheme="minorHAnsi"/>
        </w:rPr>
        <w:t xml:space="preserve"> </w:t>
      </w:r>
    </w:p>
    <w:p w:rsidR="00775623" w:rsidRPr="006853EE" w:rsidRDefault="00775623" w:rsidP="00775623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Listening to audio</w:t>
      </w:r>
      <w:r w:rsidR="008D20F0" w:rsidRPr="006853EE">
        <w:rPr>
          <w:rFonts w:asciiTheme="minorHAnsi" w:hAnsiTheme="minorHAnsi"/>
        </w:rPr>
        <w:t>/video</w:t>
      </w:r>
      <w:r w:rsidRPr="006853EE">
        <w:rPr>
          <w:rFonts w:asciiTheme="minorHAnsi" w:hAnsiTheme="minorHAnsi"/>
        </w:rPr>
        <w:t xml:space="preserve"> clips </w:t>
      </w:r>
    </w:p>
    <w:p w:rsidR="00775623" w:rsidRPr="006853EE" w:rsidRDefault="00775623" w:rsidP="00775623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Question-answers based on the listened audio</w:t>
      </w:r>
      <w:r w:rsidR="008D20F0" w:rsidRPr="006853EE">
        <w:rPr>
          <w:rFonts w:asciiTheme="minorHAnsi" w:hAnsiTheme="minorHAnsi"/>
        </w:rPr>
        <w:t>/video</w:t>
      </w:r>
      <w:r w:rsidRPr="006853EE">
        <w:rPr>
          <w:rFonts w:asciiTheme="minorHAnsi" w:hAnsiTheme="minorHAnsi"/>
        </w:rPr>
        <w:t xml:space="preserve"> clips</w:t>
      </w:r>
    </w:p>
    <w:p w:rsidR="00775623" w:rsidRPr="006853EE" w:rsidRDefault="00775623" w:rsidP="00775623">
      <w:pPr>
        <w:pStyle w:val="Heading1"/>
        <w:ind w:left="0" w:right="0"/>
        <w:rPr>
          <w:rFonts w:asciiTheme="minorHAnsi" w:hAnsiTheme="minorHAnsi"/>
        </w:rPr>
      </w:pPr>
      <w:bookmarkStart w:id="10" w:name="Session_22:_Lecture"/>
      <w:bookmarkEnd w:id="10"/>
    </w:p>
    <w:p w:rsidR="00775623" w:rsidRPr="006853EE" w:rsidRDefault="00775623" w:rsidP="00775623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775623" w:rsidRPr="006853EE" w:rsidRDefault="00775623" w:rsidP="00775623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r w:rsidRPr="006853EE">
        <w:rPr>
          <w:rFonts w:asciiTheme="minorHAnsi" w:hAnsiTheme="minorHAnsi"/>
          <w:i/>
          <w:color w:val="0070C0"/>
        </w:rPr>
        <w:t xml:space="preserve"> audio synthesis</w:t>
      </w:r>
    </w:p>
    <w:p w:rsidR="00775623" w:rsidRPr="006853EE" w:rsidRDefault="00775623" w:rsidP="00775623">
      <w:pPr>
        <w:pStyle w:val="Heading1"/>
        <w:ind w:left="0" w:right="0"/>
        <w:rPr>
          <w:rFonts w:asciiTheme="minorHAnsi" w:hAnsiTheme="minorHAnsi"/>
          <w:i/>
          <w:color w:val="0070C0"/>
        </w:rPr>
      </w:pPr>
    </w:p>
    <w:p w:rsidR="00775623" w:rsidRPr="006853EE" w:rsidRDefault="00775623" w:rsidP="00775623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4</w:t>
      </w:r>
      <w:r w:rsidRPr="006853EE">
        <w:rPr>
          <w:rFonts w:asciiTheme="minorHAnsi" w:hAnsiTheme="minorHAnsi"/>
        </w:rPr>
        <w:t xml:space="preserve">: </w:t>
      </w:r>
    </w:p>
    <w:p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Reading Skills</w:t>
      </w:r>
    </w:p>
    <w:p w:rsidR="00775623" w:rsidRPr="006853EE" w:rsidRDefault="00183415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Reading </w:t>
      </w:r>
      <w:r w:rsidR="00775623" w:rsidRPr="006853EE">
        <w:rPr>
          <w:rFonts w:asciiTheme="minorHAnsi" w:hAnsiTheme="minorHAnsi"/>
        </w:rPr>
        <w:t>Comprehension</w:t>
      </w:r>
    </w:p>
    <w:p w:rsidR="00183415" w:rsidRPr="006853EE" w:rsidRDefault="00183415" w:rsidP="00183415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actise proper accent and articulation</w:t>
      </w:r>
    </w:p>
    <w:p w:rsidR="00183415" w:rsidRPr="006853EE" w:rsidRDefault="00775623" w:rsidP="00775623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echniques</w:t>
      </w:r>
      <w:r w:rsidR="00183415" w:rsidRPr="006853EE">
        <w:rPr>
          <w:rFonts w:asciiTheme="minorHAnsi" w:hAnsiTheme="minorHAnsi"/>
        </w:rPr>
        <w:t xml:space="preserve"> to answer questions based on comprehension</w:t>
      </w:r>
    </w:p>
    <w:p w:rsidR="00775623" w:rsidRPr="006853EE" w:rsidRDefault="00775623" w:rsidP="00D7562D">
      <w:pPr>
        <w:pStyle w:val="Heading1"/>
        <w:ind w:left="0" w:right="0"/>
        <w:rPr>
          <w:rFonts w:asciiTheme="minorHAnsi" w:hAnsiTheme="minorHAnsi"/>
        </w:rPr>
      </w:pPr>
    </w:p>
    <w:p w:rsidR="00775623" w:rsidRPr="006853EE" w:rsidRDefault="00775623" w:rsidP="00775623">
      <w:pPr>
        <w:pStyle w:val="Heading1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Comprehension exercises</w:t>
      </w:r>
    </w:p>
    <w:p w:rsidR="00775623" w:rsidRPr="006853EE" w:rsidRDefault="00775623" w:rsidP="00775623">
      <w:pPr>
        <w:pStyle w:val="Heading1"/>
        <w:spacing w:before="1"/>
        <w:ind w:left="0" w:right="0"/>
        <w:rPr>
          <w:rFonts w:asciiTheme="minorHAnsi" w:hAnsiTheme="minorHAnsi"/>
        </w:rPr>
      </w:pPr>
    </w:p>
    <w:p w:rsidR="00D7562D" w:rsidRPr="006853EE" w:rsidRDefault="005430F4" w:rsidP="00D7562D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5</w:t>
      </w:r>
      <w:r w:rsidR="00D7562D" w:rsidRPr="006853EE">
        <w:rPr>
          <w:rFonts w:asciiTheme="minorHAnsi" w:hAnsiTheme="minorHAnsi"/>
        </w:rPr>
        <w:t>:</w:t>
      </w:r>
    </w:p>
    <w:p w:rsidR="00D7562D" w:rsidRPr="006853EE" w:rsidRDefault="007C36E0" w:rsidP="00D7562D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Writing </w:t>
      </w:r>
      <w:r w:rsidR="00C45BD3" w:rsidRPr="006853EE">
        <w:rPr>
          <w:rFonts w:asciiTheme="minorHAnsi" w:hAnsiTheme="minorHAnsi"/>
        </w:rPr>
        <w:t>S</w:t>
      </w:r>
      <w:r w:rsidRPr="006853EE">
        <w:rPr>
          <w:rFonts w:asciiTheme="minorHAnsi" w:hAnsiTheme="minorHAnsi"/>
        </w:rPr>
        <w:t>kills</w:t>
      </w:r>
    </w:p>
    <w:p w:rsidR="00D7562D" w:rsidRPr="006853EE" w:rsidRDefault="00D7562D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ssay writing</w:t>
      </w:r>
    </w:p>
    <w:p w:rsidR="000A6B3A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haracteristics of a good essay</w:t>
      </w:r>
    </w:p>
    <w:p w:rsidR="000A6B3A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ypes of essays</w:t>
      </w:r>
    </w:p>
    <w:p w:rsidR="00D7562D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tructure of an essay (</w:t>
      </w:r>
      <w:r w:rsidR="005B479A" w:rsidRPr="006853EE">
        <w:rPr>
          <w:rFonts w:asciiTheme="minorHAnsi" w:hAnsiTheme="minorHAnsi"/>
        </w:rPr>
        <w:t>i</w:t>
      </w:r>
      <w:r w:rsidR="00D7562D" w:rsidRPr="006853EE">
        <w:rPr>
          <w:rFonts w:asciiTheme="minorHAnsi" w:hAnsiTheme="minorHAnsi"/>
        </w:rPr>
        <w:t>ntroduction</w:t>
      </w:r>
      <w:r w:rsidRPr="006853EE">
        <w:rPr>
          <w:rFonts w:asciiTheme="minorHAnsi" w:hAnsiTheme="minorHAnsi"/>
        </w:rPr>
        <w:t xml:space="preserve">, </w:t>
      </w:r>
      <w:r w:rsidR="005B479A" w:rsidRPr="006853EE">
        <w:rPr>
          <w:rFonts w:asciiTheme="minorHAnsi" w:hAnsiTheme="minorHAnsi"/>
        </w:rPr>
        <w:t>m</w:t>
      </w:r>
      <w:r w:rsidR="00D7562D" w:rsidRPr="006853EE">
        <w:rPr>
          <w:rFonts w:asciiTheme="minorHAnsi" w:hAnsiTheme="minorHAnsi"/>
        </w:rPr>
        <w:t xml:space="preserve">ain </w:t>
      </w:r>
      <w:r w:rsidRPr="006853EE">
        <w:rPr>
          <w:rFonts w:asciiTheme="minorHAnsi" w:hAnsiTheme="minorHAnsi"/>
        </w:rPr>
        <w:t>b</w:t>
      </w:r>
      <w:r w:rsidR="00D7562D" w:rsidRPr="006853EE">
        <w:rPr>
          <w:rFonts w:asciiTheme="minorHAnsi" w:hAnsiTheme="minorHAnsi"/>
        </w:rPr>
        <w:t>ody</w:t>
      </w:r>
      <w:r w:rsidRPr="006853EE">
        <w:rPr>
          <w:rFonts w:asciiTheme="minorHAnsi" w:hAnsiTheme="minorHAnsi"/>
        </w:rPr>
        <w:t xml:space="preserve">, </w:t>
      </w:r>
      <w:r w:rsidR="005B479A" w:rsidRPr="006853EE">
        <w:rPr>
          <w:rFonts w:asciiTheme="minorHAnsi" w:hAnsiTheme="minorHAnsi"/>
        </w:rPr>
        <w:t>c</w:t>
      </w:r>
      <w:r w:rsidR="00D7562D" w:rsidRPr="006853EE">
        <w:rPr>
          <w:rFonts w:asciiTheme="minorHAnsi" w:hAnsiTheme="minorHAnsi"/>
        </w:rPr>
        <w:t>onclusion</w:t>
      </w:r>
      <w:r w:rsidRPr="006853EE">
        <w:rPr>
          <w:rFonts w:asciiTheme="minorHAnsi" w:hAnsiTheme="minorHAnsi"/>
        </w:rPr>
        <w:t>)</w:t>
      </w:r>
    </w:p>
    <w:p w:rsidR="00C3712B" w:rsidRPr="006853EE" w:rsidRDefault="00C3712B" w:rsidP="00C3712B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bookmarkStart w:id="11" w:name="Session_8:"/>
      <w:bookmarkEnd w:id="11"/>
      <w:r>
        <w:rPr>
          <w:rFonts w:asciiTheme="minorHAnsi" w:hAnsiTheme="minorHAnsi"/>
        </w:rPr>
        <w:t>Generative AI based writing</w:t>
      </w:r>
    </w:p>
    <w:p w:rsidR="00D7562D" w:rsidRPr="006853EE" w:rsidRDefault="00D7562D" w:rsidP="00D7562D">
      <w:pPr>
        <w:pStyle w:val="Heading1"/>
        <w:ind w:left="0" w:right="0"/>
        <w:rPr>
          <w:rFonts w:asciiTheme="minorHAnsi" w:hAnsiTheme="minorHAnsi"/>
        </w:rPr>
      </w:pPr>
    </w:p>
    <w:p w:rsidR="00D7562D" w:rsidRPr="006853EE" w:rsidRDefault="00D7562D" w:rsidP="00D7562D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6</w:t>
      </w:r>
      <w:r w:rsidRPr="006853EE">
        <w:rPr>
          <w:rFonts w:asciiTheme="minorHAnsi" w:hAnsiTheme="minorHAnsi"/>
        </w:rPr>
        <w:t xml:space="preserve">: </w:t>
      </w:r>
    </w:p>
    <w:p w:rsidR="009D4561" w:rsidRPr="006853EE" w:rsidRDefault="00C45BD3" w:rsidP="009D4561">
      <w:pPr>
        <w:pStyle w:val="BodyText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Writing S</w:t>
      </w:r>
      <w:r w:rsidR="009D4561" w:rsidRPr="006853EE">
        <w:rPr>
          <w:rFonts w:asciiTheme="minorHAnsi" w:hAnsiTheme="minorHAnsi"/>
        </w:rPr>
        <w:t>kills</w:t>
      </w:r>
    </w:p>
    <w:p w:rsidR="000A6B3A" w:rsidRPr="006853EE" w:rsidRDefault="000A6B3A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L</w:t>
      </w:r>
      <w:r w:rsidR="00D7562D" w:rsidRPr="006853EE">
        <w:rPr>
          <w:rFonts w:asciiTheme="minorHAnsi" w:hAnsiTheme="minorHAnsi"/>
        </w:rPr>
        <w:t>etter writing</w:t>
      </w:r>
    </w:p>
    <w:p w:rsidR="000A6B3A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ypes of letters</w:t>
      </w:r>
    </w:p>
    <w:p w:rsidR="00D7562D" w:rsidRPr="006853EE" w:rsidRDefault="000A6B3A" w:rsidP="009D4561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arts of a letter</w:t>
      </w:r>
    </w:p>
    <w:p w:rsidR="00D7562D" w:rsidRPr="006853EE" w:rsidRDefault="00D7562D" w:rsidP="009D4561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bookmarkStart w:id="12" w:name="Session_5:_Lecture"/>
      <w:bookmarkEnd w:id="12"/>
      <w:r w:rsidRPr="006853EE">
        <w:rPr>
          <w:rFonts w:asciiTheme="minorHAnsi" w:hAnsiTheme="minorHAnsi"/>
        </w:rPr>
        <w:t xml:space="preserve">Official emailing </w:t>
      </w:r>
    </w:p>
    <w:p w:rsidR="007765E3" w:rsidRPr="006853EE" w:rsidRDefault="007765E3" w:rsidP="007765E3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tructure and etiquettes of email writing</w:t>
      </w:r>
    </w:p>
    <w:p w:rsidR="00B16E2F" w:rsidRPr="006853EE" w:rsidRDefault="00B16E2F" w:rsidP="00B16E2F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Tips to write an impressive email</w:t>
      </w:r>
    </w:p>
    <w:p w:rsidR="00D7562D" w:rsidRPr="006853EE" w:rsidRDefault="00D7562D" w:rsidP="00B16E2F">
      <w:pPr>
        <w:pStyle w:val="Heading1"/>
        <w:ind w:left="0" w:right="0"/>
        <w:rPr>
          <w:rFonts w:asciiTheme="minorHAnsi" w:hAnsiTheme="minorHAnsi"/>
        </w:rPr>
      </w:pPr>
    </w:p>
    <w:p w:rsidR="00742269" w:rsidRPr="006853EE" w:rsidRDefault="00742269" w:rsidP="00742269">
      <w:pPr>
        <w:pStyle w:val="Heading1"/>
        <w:ind w:left="0" w:right="0"/>
        <w:jc w:val="both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742269" w:rsidRPr="006853EE" w:rsidRDefault="00742269" w:rsidP="00657EBC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Essay writing</w:t>
      </w:r>
    </w:p>
    <w:p w:rsidR="00742269" w:rsidRPr="006853EE" w:rsidRDefault="00742269" w:rsidP="00657EBC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lastRenderedPageBreak/>
        <w:t>Letter writing</w:t>
      </w:r>
    </w:p>
    <w:p w:rsidR="00742269" w:rsidRPr="006853EE" w:rsidRDefault="00742269" w:rsidP="00657EBC">
      <w:pPr>
        <w:pStyle w:val="BodyText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email writing</w:t>
      </w:r>
    </w:p>
    <w:p w:rsidR="00B600B3" w:rsidRPr="00C3712B" w:rsidRDefault="00C3712B" w:rsidP="00C3712B">
      <w:pPr>
        <w:pStyle w:val="BodyText"/>
        <w:ind w:left="0"/>
        <w:rPr>
          <w:rFonts w:asciiTheme="minorHAnsi" w:hAnsiTheme="minorHAnsi"/>
          <w:i/>
          <w:color w:val="0070C0"/>
        </w:rPr>
      </w:pPr>
      <w:bookmarkStart w:id="13" w:name="Session_16:_Lecture"/>
      <w:bookmarkEnd w:id="13"/>
      <w:r>
        <w:rPr>
          <w:rFonts w:asciiTheme="minorHAnsi" w:hAnsiTheme="minorHAnsi"/>
          <w:i/>
          <w:color w:val="0070C0"/>
        </w:rPr>
        <w:t>P</w:t>
      </w:r>
      <w:r w:rsidRPr="00C3712B">
        <w:rPr>
          <w:rFonts w:asciiTheme="minorHAnsi" w:hAnsiTheme="minorHAnsi"/>
          <w:i/>
          <w:color w:val="0070C0"/>
        </w:rPr>
        <w:t>ersonalized Generative AI based writing</w:t>
      </w:r>
    </w:p>
    <w:p w:rsidR="00C3712B" w:rsidRDefault="00C3712B" w:rsidP="007B5442">
      <w:pPr>
        <w:pStyle w:val="Heading1"/>
        <w:spacing w:before="1"/>
        <w:ind w:left="0" w:right="0"/>
        <w:rPr>
          <w:rFonts w:asciiTheme="minorHAnsi" w:hAnsiTheme="minorHAnsi"/>
        </w:rPr>
      </w:pPr>
    </w:p>
    <w:p w:rsidR="007B5442" w:rsidRPr="006853EE" w:rsidRDefault="007B5442" w:rsidP="007B5442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7</w:t>
      </w:r>
      <w:r w:rsidRPr="006853EE">
        <w:rPr>
          <w:rFonts w:asciiTheme="minorHAnsi" w:hAnsiTheme="minorHAnsi"/>
        </w:rPr>
        <w:t xml:space="preserve">: </w:t>
      </w:r>
    </w:p>
    <w:p w:rsidR="007B5442" w:rsidRPr="006853EE" w:rsidRDefault="007B5442" w:rsidP="007B5442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ublic Speaking</w:t>
      </w:r>
    </w:p>
    <w:p w:rsidR="007B5442" w:rsidRPr="006853EE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Managing stage fear</w:t>
      </w:r>
    </w:p>
    <w:p w:rsidR="007B5442" w:rsidRPr="006853EE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peech design</w:t>
      </w:r>
    </w:p>
    <w:p w:rsidR="007B5442" w:rsidRPr="006853EE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nformative speeches</w:t>
      </w:r>
    </w:p>
    <w:p w:rsidR="007B5442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peeches for special occasions (Introduction, Welcome, Felicitation, Thanks, etc)</w:t>
      </w:r>
    </w:p>
    <w:p w:rsidR="00C3712B" w:rsidRPr="006853EE" w:rsidRDefault="00C3712B" w:rsidP="00C3712B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>
        <w:rPr>
          <w:rFonts w:asciiTheme="minorHAnsi" w:hAnsiTheme="minorHAnsi"/>
        </w:rPr>
        <w:t>Personalized Generative AI based speeches</w:t>
      </w:r>
    </w:p>
    <w:p w:rsidR="007B5442" w:rsidRPr="006853EE" w:rsidRDefault="007B5442" w:rsidP="007B5442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xtempore &amp; impromptu speeches</w:t>
      </w:r>
    </w:p>
    <w:p w:rsidR="007B5442" w:rsidRPr="006853EE" w:rsidRDefault="007B5442" w:rsidP="007B5442">
      <w:pPr>
        <w:pStyle w:val="Heading1"/>
        <w:spacing w:before="1"/>
        <w:ind w:left="0" w:right="0"/>
        <w:rPr>
          <w:rFonts w:asciiTheme="minorHAnsi" w:hAnsiTheme="minorHAnsi"/>
        </w:rPr>
      </w:pPr>
    </w:p>
    <w:p w:rsidR="007B5442" w:rsidRPr="006853EE" w:rsidRDefault="007B5442" w:rsidP="007B5442">
      <w:pPr>
        <w:pStyle w:val="Heading1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7B5442" w:rsidRPr="006853EE" w:rsidRDefault="007B5442" w:rsidP="007B5442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Conduct various types of speeches</w:t>
      </w:r>
    </w:p>
    <w:p w:rsidR="00281491" w:rsidRPr="00C3712B" w:rsidRDefault="00C3712B" w:rsidP="00C3712B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C3712B">
        <w:rPr>
          <w:rFonts w:asciiTheme="minorHAnsi" w:hAnsiTheme="minorHAnsi"/>
          <w:i/>
          <w:color w:val="0070C0"/>
        </w:rPr>
        <w:t>Preparing personalized Generative AI based speeches</w:t>
      </w:r>
    </w:p>
    <w:p w:rsidR="00C3712B" w:rsidRDefault="00C3712B" w:rsidP="00775623">
      <w:pPr>
        <w:pStyle w:val="Heading1"/>
        <w:spacing w:before="1"/>
        <w:ind w:left="0" w:right="0"/>
        <w:rPr>
          <w:rFonts w:asciiTheme="minorHAnsi" w:hAnsiTheme="minorHAnsi"/>
        </w:rPr>
      </w:pPr>
    </w:p>
    <w:p w:rsidR="00775623" w:rsidRPr="006853EE" w:rsidRDefault="00775623" w:rsidP="00775623">
      <w:pPr>
        <w:pStyle w:val="Heading1"/>
        <w:spacing w:before="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8</w:t>
      </w:r>
      <w:r w:rsidRPr="006853EE">
        <w:rPr>
          <w:rFonts w:asciiTheme="minorHAnsi" w:hAnsiTheme="minorHAnsi"/>
        </w:rPr>
        <w:t xml:space="preserve">: </w:t>
      </w:r>
    </w:p>
    <w:p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esentation Skills</w:t>
      </w:r>
    </w:p>
    <w:p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How to conduct effective and engaging presentations?</w:t>
      </w:r>
    </w:p>
    <w:p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Organisation &amp; structure of presentation </w:t>
      </w:r>
    </w:p>
    <w:p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Design of slides in PPT</w:t>
      </w:r>
    </w:p>
    <w:p w:rsidR="00775623" w:rsidRPr="006853EE" w:rsidRDefault="00775623" w:rsidP="00775623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Body language &amp; voice</w:t>
      </w:r>
    </w:p>
    <w:p w:rsidR="00775623" w:rsidRPr="006853EE" w:rsidRDefault="00775623" w:rsidP="00775623">
      <w:pPr>
        <w:pStyle w:val="Heading1"/>
        <w:ind w:left="0" w:right="0"/>
        <w:rPr>
          <w:rFonts w:asciiTheme="minorHAnsi" w:hAnsiTheme="minorHAnsi"/>
        </w:rPr>
      </w:pPr>
      <w:bookmarkStart w:id="14" w:name="Session_14:_Lecture"/>
      <w:bookmarkEnd w:id="14"/>
    </w:p>
    <w:p w:rsidR="00775623" w:rsidRPr="006853EE" w:rsidRDefault="00775623" w:rsidP="00775623">
      <w:pPr>
        <w:pStyle w:val="Heading1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Conduct presentations using PPT </w:t>
      </w:r>
    </w:p>
    <w:p w:rsidR="00775623" w:rsidRPr="006853EE" w:rsidRDefault="00775623" w:rsidP="0077562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Feedback of presentations</w:t>
      </w:r>
    </w:p>
    <w:p w:rsidR="00775623" w:rsidRPr="006853EE" w:rsidRDefault="00775623" w:rsidP="00775623">
      <w:pPr>
        <w:pStyle w:val="Heading1"/>
        <w:ind w:left="0" w:right="0"/>
        <w:rPr>
          <w:rFonts w:asciiTheme="minorHAnsi" w:hAnsiTheme="minorHAnsi"/>
        </w:rPr>
      </w:pPr>
    </w:p>
    <w:p w:rsidR="00EC2C38" w:rsidRPr="006853EE" w:rsidRDefault="00EC2C38" w:rsidP="00EC2C38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ession 1</w:t>
      </w:r>
      <w:r w:rsidR="005430F4" w:rsidRPr="006853EE">
        <w:rPr>
          <w:rFonts w:asciiTheme="minorHAnsi" w:hAnsiTheme="minorHAnsi"/>
        </w:rPr>
        <w:t>9</w:t>
      </w:r>
      <w:r w:rsidRPr="006853EE">
        <w:rPr>
          <w:rFonts w:asciiTheme="minorHAnsi" w:hAnsiTheme="minorHAnsi"/>
        </w:rPr>
        <w:t xml:space="preserve">: </w:t>
      </w:r>
    </w:p>
    <w:p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Group Discussions</w:t>
      </w:r>
    </w:p>
    <w:p w:rsidR="00EC2C38" w:rsidRPr="006853EE" w:rsidRDefault="00EC2C38" w:rsidP="00EC2C3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What is a GD?</w:t>
      </w:r>
    </w:p>
    <w:p w:rsidR="00EC2C38" w:rsidRPr="006853EE" w:rsidRDefault="00EC2C38" w:rsidP="00EC2C3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kills assessed in GD</w:t>
      </w:r>
    </w:p>
    <w:p w:rsidR="00EC2C38" w:rsidRPr="006853EE" w:rsidRDefault="00EC2C38" w:rsidP="00EC2C3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mmon mistakes</w:t>
      </w:r>
    </w:p>
    <w:p w:rsidR="00EC2C38" w:rsidRPr="006853EE" w:rsidRDefault="00EC2C38" w:rsidP="00EC2C38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mmon GD topics</w:t>
      </w:r>
    </w:p>
    <w:p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</w:rPr>
      </w:pPr>
      <w:bookmarkStart w:id="15" w:name="Suggested_Teaching_Guidelines_for_(1)"/>
      <w:bookmarkStart w:id="16" w:name="Session_17:_Lecture"/>
      <w:bookmarkEnd w:id="15"/>
      <w:bookmarkEnd w:id="16"/>
    </w:p>
    <w:p w:rsidR="00EC2C38" w:rsidRPr="006853EE" w:rsidRDefault="00EC2C38" w:rsidP="00EC2C38">
      <w:pPr>
        <w:pStyle w:val="Heading1"/>
        <w:spacing w:before="57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Conduct practice GDs with video recording </w:t>
      </w:r>
    </w:p>
    <w:p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laying and analysis of GDs conducted</w:t>
      </w:r>
    </w:p>
    <w:p w:rsidR="00EC2C38" w:rsidRPr="006853EE" w:rsidRDefault="00EC2C38" w:rsidP="00EC2C38">
      <w:pPr>
        <w:pStyle w:val="BodyText"/>
        <w:spacing w:before="1"/>
        <w:ind w:left="0"/>
        <w:rPr>
          <w:rFonts w:asciiTheme="minorHAnsi" w:hAnsiTheme="minorHAnsi"/>
        </w:rPr>
      </w:pPr>
    </w:p>
    <w:p w:rsidR="005E4704" w:rsidRPr="006853EE" w:rsidRDefault="007A6869" w:rsidP="0040440A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5430F4" w:rsidRPr="006853EE">
        <w:rPr>
          <w:rFonts w:asciiTheme="minorHAnsi" w:hAnsiTheme="minorHAnsi"/>
        </w:rPr>
        <w:t>20</w:t>
      </w:r>
      <w:r w:rsidRPr="006853EE">
        <w:rPr>
          <w:rFonts w:asciiTheme="minorHAnsi" w:hAnsiTheme="minorHAnsi"/>
        </w:rPr>
        <w:t xml:space="preserve">: </w:t>
      </w:r>
    </w:p>
    <w:p w:rsidR="00FD67AA" w:rsidRPr="006853EE" w:rsidRDefault="00FD67AA" w:rsidP="004044C3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:rsidR="004044C3" w:rsidRPr="006853EE" w:rsidRDefault="004044C3" w:rsidP="00FD67AA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reparation for Interview</w:t>
      </w:r>
    </w:p>
    <w:p w:rsidR="00600021" w:rsidRPr="006853EE" w:rsidRDefault="00600021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Qualities interviewers looking for</w:t>
      </w:r>
    </w:p>
    <w:p w:rsidR="00C05512" w:rsidRPr="006853EE" w:rsidRDefault="00C05512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Getting ready for Interviews</w:t>
      </w:r>
    </w:p>
    <w:p w:rsidR="00600021" w:rsidRPr="006853EE" w:rsidRDefault="00600021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mpany Research</w:t>
      </w:r>
    </w:p>
    <w:p w:rsidR="004044C3" w:rsidRPr="006853EE" w:rsidRDefault="004044C3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Overall approach</w:t>
      </w:r>
    </w:p>
    <w:p w:rsidR="00600021" w:rsidRPr="006853EE" w:rsidRDefault="004044C3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Just before interview</w:t>
      </w:r>
    </w:p>
    <w:p w:rsidR="000B5874" w:rsidRPr="006853EE" w:rsidRDefault="000B5874" w:rsidP="000B5874">
      <w:pPr>
        <w:pStyle w:val="Heading1"/>
        <w:ind w:left="0" w:right="0"/>
        <w:rPr>
          <w:rFonts w:asciiTheme="minorHAnsi" w:hAnsiTheme="minorHAnsi"/>
        </w:rPr>
      </w:pPr>
    </w:p>
    <w:p w:rsidR="00A6648B" w:rsidRPr="006853EE" w:rsidRDefault="00A6648B" w:rsidP="00A6648B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lastRenderedPageBreak/>
        <w:t xml:space="preserve">Session </w:t>
      </w:r>
      <w:r w:rsidR="00C05512" w:rsidRPr="006853EE">
        <w:rPr>
          <w:rFonts w:asciiTheme="minorHAnsi" w:hAnsiTheme="minorHAnsi"/>
        </w:rPr>
        <w:t>2</w:t>
      </w:r>
      <w:r w:rsidR="005430F4" w:rsidRPr="006853EE">
        <w:rPr>
          <w:rFonts w:asciiTheme="minorHAnsi" w:hAnsiTheme="minorHAnsi"/>
        </w:rPr>
        <w:t>1</w:t>
      </w:r>
      <w:r w:rsidRPr="006853EE">
        <w:rPr>
          <w:rFonts w:asciiTheme="minorHAnsi" w:hAnsiTheme="minorHAnsi"/>
        </w:rPr>
        <w:t xml:space="preserve">: </w:t>
      </w:r>
    </w:p>
    <w:p w:rsidR="00FD67AA" w:rsidRPr="006853EE" w:rsidRDefault="00FD67AA" w:rsidP="00FD67AA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:rsidR="00A6648B" w:rsidRPr="006853EE" w:rsidRDefault="00334D82" w:rsidP="00FD67AA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ntroducing y</w:t>
      </w:r>
      <w:r w:rsidR="00A6648B" w:rsidRPr="006853EE">
        <w:rPr>
          <w:rFonts w:asciiTheme="minorHAnsi" w:hAnsiTheme="minorHAnsi"/>
        </w:rPr>
        <w:t>ourself</w:t>
      </w:r>
    </w:p>
    <w:p w:rsidR="00D921AC" w:rsidRPr="006853EE" w:rsidRDefault="00D921AC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mportance of introduction</w:t>
      </w:r>
    </w:p>
    <w:p w:rsidR="00D921AC" w:rsidRPr="006853EE" w:rsidRDefault="00D921AC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tructure of </w:t>
      </w:r>
      <w:r w:rsidR="00334D82" w:rsidRPr="006853EE">
        <w:rPr>
          <w:rFonts w:asciiTheme="minorHAnsi" w:hAnsiTheme="minorHAnsi"/>
        </w:rPr>
        <w:t>i</w:t>
      </w:r>
      <w:r w:rsidR="00A6648B" w:rsidRPr="006853EE">
        <w:rPr>
          <w:rFonts w:asciiTheme="minorHAnsi" w:hAnsiTheme="minorHAnsi"/>
        </w:rPr>
        <w:t>ntroduction</w:t>
      </w:r>
    </w:p>
    <w:p w:rsidR="00A6648B" w:rsidRPr="006853EE" w:rsidRDefault="00A6648B" w:rsidP="000B5874">
      <w:pPr>
        <w:pStyle w:val="Heading1"/>
        <w:ind w:left="0" w:right="0"/>
        <w:rPr>
          <w:rFonts w:asciiTheme="minorHAnsi" w:hAnsiTheme="minorHAnsi"/>
        </w:rPr>
      </w:pPr>
    </w:p>
    <w:p w:rsidR="005430F4" w:rsidRPr="006853EE" w:rsidRDefault="005430F4" w:rsidP="005430F4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22: </w:t>
      </w:r>
    </w:p>
    <w:p w:rsidR="005430F4" w:rsidRPr="006853EE" w:rsidRDefault="005430F4" w:rsidP="005430F4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:rsidR="005430F4" w:rsidRPr="006853EE" w:rsidRDefault="005430F4" w:rsidP="005430F4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Elevator Pitch for effective introduction</w:t>
      </w:r>
    </w:p>
    <w:p w:rsidR="005430F4" w:rsidRPr="006853EE" w:rsidRDefault="005430F4" w:rsidP="005430F4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Importance of Elevator Pitch</w:t>
      </w:r>
    </w:p>
    <w:p w:rsidR="005430F4" w:rsidRPr="006853EE" w:rsidRDefault="005430F4" w:rsidP="005430F4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Structure of Elevator Pitch</w:t>
      </w:r>
    </w:p>
    <w:p w:rsidR="005430F4" w:rsidRPr="0063099F" w:rsidRDefault="005430F4" w:rsidP="0063099F">
      <w:pPr>
        <w:pStyle w:val="BodyText"/>
        <w:spacing w:before="1"/>
        <w:ind w:left="0"/>
        <w:rPr>
          <w:rFonts w:asciiTheme="minorHAnsi" w:hAnsiTheme="minorHAnsi"/>
          <w:i/>
        </w:rPr>
      </w:pPr>
    </w:p>
    <w:p w:rsidR="00494614" w:rsidRPr="006853EE" w:rsidRDefault="00494614" w:rsidP="00494614">
      <w:pPr>
        <w:pStyle w:val="Heading1"/>
        <w:spacing w:before="57"/>
        <w:ind w:left="0" w:righ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ce Sessions: </w:t>
      </w:r>
    </w:p>
    <w:p w:rsidR="00494614" w:rsidRPr="006853EE" w:rsidRDefault="00494614" w:rsidP="00494614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r w:rsidR="00334D82" w:rsidRPr="006853EE">
        <w:rPr>
          <w:rFonts w:asciiTheme="minorHAnsi" w:hAnsiTheme="minorHAnsi"/>
          <w:i/>
          <w:color w:val="0070C0"/>
        </w:rPr>
        <w:t xml:space="preserve"> i</w:t>
      </w:r>
      <w:r w:rsidRPr="006853EE">
        <w:rPr>
          <w:rFonts w:asciiTheme="minorHAnsi" w:hAnsiTheme="minorHAnsi"/>
          <w:i/>
          <w:color w:val="0070C0"/>
        </w:rPr>
        <w:t xml:space="preserve">ntroduction </w:t>
      </w:r>
    </w:p>
    <w:p w:rsidR="00494614" w:rsidRPr="006853EE" w:rsidRDefault="00494614" w:rsidP="00494614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Analysis and feedback on introduction</w:t>
      </w:r>
    </w:p>
    <w:p w:rsidR="005430F4" w:rsidRPr="006853EE" w:rsidRDefault="005430F4" w:rsidP="005430F4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Practise </w:t>
      </w:r>
      <w:r w:rsidR="006853EE" w:rsidRPr="006853EE">
        <w:rPr>
          <w:rFonts w:asciiTheme="minorHAnsi" w:hAnsiTheme="minorHAnsi"/>
          <w:i/>
          <w:color w:val="0070C0"/>
        </w:rPr>
        <w:t>elevator pitch</w:t>
      </w:r>
      <w:r w:rsidRPr="006853EE">
        <w:rPr>
          <w:rFonts w:asciiTheme="minorHAnsi" w:hAnsiTheme="minorHAnsi"/>
          <w:i/>
          <w:color w:val="0070C0"/>
        </w:rPr>
        <w:t xml:space="preserve"> </w:t>
      </w:r>
    </w:p>
    <w:p w:rsidR="005430F4" w:rsidRPr="006853EE" w:rsidRDefault="005430F4" w:rsidP="005430F4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 xml:space="preserve">Analysis and feedback on </w:t>
      </w:r>
      <w:r w:rsidR="006853EE" w:rsidRPr="006853EE">
        <w:rPr>
          <w:rFonts w:asciiTheme="minorHAnsi" w:hAnsiTheme="minorHAnsi"/>
          <w:i/>
          <w:color w:val="0070C0"/>
        </w:rPr>
        <w:t>elevator pitch</w:t>
      </w:r>
    </w:p>
    <w:p w:rsidR="00494614" w:rsidRPr="006853EE" w:rsidRDefault="00494614" w:rsidP="00494614">
      <w:pPr>
        <w:pStyle w:val="BodyText"/>
        <w:spacing w:before="1"/>
        <w:ind w:left="0"/>
        <w:rPr>
          <w:rFonts w:asciiTheme="minorHAnsi" w:hAnsiTheme="minorHAnsi"/>
          <w:i/>
        </w:rPr>
      </w:pPr>
    </w:p>
    <w:p w:rsidR="000B5874" w:rsidRPr="006853EE" w:rsidRDefault="000B5874" w:rsidP="000B5874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4F1251" w:rsidRPr="006853EE">
        <w:rPr>
          <w:rFonts w:asciiTheme="minorHAnsi" w:hAnsiTheme="minorHAnsi"/>
        </w:rPr>
        <w:t>2</w:t>
      </w:r>
      <w:r w:rsidR="005430F4" w:rsidRPr="006853EE">
        <w:rPr>
          <w:rFonts w:asciiTheme="minorHAnsi" w:hAnsiTheme="minorHAnsi"/>
        </w:rPr>
        <w:t>3</w:t>
      </w:r>
      <w:r w:rsidRPr="006853EE">
        <w:rPr>
          <w:rFonts w:asciiTheme="minorHAnsi" w:hAnsiTheme="minorHAnsi"/>
        </w:rPr>
        <w:t xml:space="preserve">: </w:t>
      </w:r>
    </w:p>
    <w:p w:rsidR="00FD67AA" w:rsidRPr="006853EE" w:rsidRDefault="00FD67AA" w:rsidP="00FD67AA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:rsidR="004044C3" w:rsidRPr="006853EE" w:rsidRDefault="00FD67AA" w:rsidP="00FD67AA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>Facing j</w:t>
      </w:r>
      <w:r w:rsidR="004044C3" w:rsidRPr="006853EE">
        <w:rPr>
          <w:rFonts w:asciiTheme="minorHAnsi" w:hAnsiTheme="minorHAnsi"/>
        </w:rPr>
        <w:t>ob interview</w:t>
      </w:r>
      <w:r w:rsidR="00A6648B" w:rsidRPr="006853EE">
        <w:rPr>
          <w:rFonts w:asciiTheme="minorHAnsi" w:hAnsiTheme="minorHAnsi"/>
        </w:rPr>
        <w:t xml:space="preserve">s </w:t>
      </w:r>
    </w:p>
    <w:p w:rsidR="00182830" w:rsidRPr="006853EE" w:rsidRDefault="00182830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onfidence</w:t>
      </w:r>
    </w:p>
    <w:p w:rsidR="000B5874" w:rsidRPr="006853EE" w:rsidRDefault="000B5874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Body language</w:t>
      </w:r>
    </w:p>
    <w:p w:rsidR="00A6648B" w:rsidRPr="006853EE" w:rsidRDefault="00334D82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Right m</w:t>
      </w:r>
      <w:r w:rsidR="00A6648B" w:rsidRPr="006853EE">
        <w:rPr>
          <w:rFonts w:asciiTheme="minorHAnsi" w:hAnsiTheme="minorHAnsi"/>
        </w:rPr>
        <w:t>indset</w:t>
      </w:r>
    </w:p>
    <w:p w:rsidR="00600021" w:rsidRPr="006853EE" w:rsidRDefault="00600021" w:rsidP="00600021">
      <w:pPr>
        <w:pStyle w:val="Heading1"/>
        <w:ind w:left="0" w:right="0"/>
        <w:rPr>
          <w:rFonts w:asciiTheme="minorHAnsi" w:hAnsiTheme="minorHAnsi"/>
        </w:rPr>
      </w:pPr>
    </w:p>
    <w:p w:rsidR="00C05512" w:rsidRPr="006853EE" w:rsidRDefault="00C05512" w:rsidP="00C05512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</w:t>
      </w:r>
      <w:r w:rsidR="004F1251" w:rsidRPr="006853EE">
        <w:rPr>
          <w:rFonts w:asciiTheme="minorHAnsi" w:hAnsiTheme="minorHAnsi"/>
        </w:rPr>
        <w:t>2</w:t>
      </w:r>
      <w:r w:rsidR="005430F4" w:rsidRPr="006853EE">
        <w:rPr>
          <w:rFonts w:asciiTheme="minorHAnsi" w:hAnsiTheme="minorHAnsi"/>
        </w:rPr>
        <w:t>4</w:t>
      </w:r>
      <w:r w:rsidRPr="006853EE">
        <w:rPr>
          <w:rFonts w:asciiTheme="minorHAnsi" w:hAnsiTheme="minorHAnsi"/>
        </w:rPr>
        <w:t xml:space="preserve">: </w:t>
      </w:r>
    </w:p>
    <w:p w:rsidR="00FD67AA" w:rsidRPr="006853EE" w:rsidRDefault="00FD67AA" w:rsidP="00FD67AA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Personal Interviews</w:t>
      </w:r>
    </w:p>
    <w:p w:rsidR="00C05512" w:rsidRPr="006853EE" w:rsidRDefault="00C05512" w:rsidP="00FD67AA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Tips for facing Interviews </w:t>
      </w:r>
    </w:p>
    <w:p w:rsidR="00C05512" w:rsidRPr="006853EE" w:rsidRDefault="00C05512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bookmarkStart w:id="17" w:name="Session_21:_Lecture"/>
      <w:bookmarkEnd w:id="17"/>
      <w:r w:rsidRPr="006853EE">
        <w:rPr>
          <w:rFonts w:asciiTheme="minorHAnsi" w:hAnsiTheme="minorHAnsi"/>
        </w:rPr>
        <w:t>What to do (and not do) during interviews?</w:t>
      </w:r>
    </w:p>
    <w:p w:rsidR="00183415" w:rsidRPr="006853EE" w:rsidRDefault="00C05512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Best practices </w:t>
      </w:r>
      <w:r w:rsidR="00183415" w:rsidRPr="006853EE">
        <w:rPr>
          <w:rFonts w:asciiTheme="minorHAnsi" w:hAnsiTheme="minorHAnsi"/>
        </w:rPr>
        <w:t>of answering questions</w:t>
      </w:r>
    </w:p>
    <w:p w:rsidR="00C05512" w:rsidRPr="006853EE" w:rsidRDefault="00183415" w:rsidP="00FD67AA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C</w:t>
      </w:r>
      <w:r w:rsidR="008A3AE2" w:rsidRPr="006853EE">
        <w:rPr>
          <w:rFonts w:asciiTheme="minorHAnsi" w:hAnsiTheme="minorHAnsi"/>
        </w:rPr>
        <w:t xml:space="preserve">ommon </w:t>
      </w:r>
      <w:r w:rsidR="00C05512" w:rsidRPr="006853EE">
        <w:rPr>
          <w:rFonts w:asciiTheme="minorHAnsi" w:hAnsiTheme="minorHAnsi"/>
        </w:rPr>
        <w:t>mistakes of answering questions</w:t>
      </w:r>
    </w:p>
    <w:p w:rsidR="00C05512" w:rsidRPr="006853EE" w:rsidRDefault="00C05512" w:rsidP="00600021">
      <w:pPr>
        <w:pStyle w:val="Heading1"/>
        <w:ind w:left="0" w:right="0"/>
        <w:rPr>
          <w:rFonts w:asciiTheme="minorHAnsi" w:hAnsiTheme="minorHAnsi"/>
        </w:rPr>
      </w:pPr>
    </w:p>
    <w:p w:rsidR="006853EE" w:rsidRPr="006853EE" w:rsidRDefault="006853EE" w:rsidP="006853EE">
      <w:pPr>
        <w:pStyle w:val="Heading1"/>
        <w:ind w:left="0" w:righ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Session 25: </w:t>
      </w:r>
    </w:p>
    <w:p w:rsidR="006853EE" w:rsidRPr="006853EE" w:rsidRDefault="006853EE" w:rsidP="006853EE">
      <w:pPr>
        <w:pStyle w:val="BodyText"/>
        <w:spacing w:before="1"/>
        <w:ind w:left="0"/>
        <w:rPr>
          <w:rFonts w:asciiTheme="minorHAnsi" w:hAnsiTheme="minorHAnsi"/>
        </w:rPr>
      </w:pPr>
      <w:r w:rsidRPr="006853EE">
        <w:rPr>
          <w:rFonts w:asciiTheme="minorHAnsi" w:hAnsiTheme="minorHAnsi"/>
        </w:rPr>
        <w:t>Online Interviews</w:t>
      </w:r>
    </w:p>
    <w:p w:rsidR="006853EE" w:rsidRPr="006853EE" w:rsidRDefault="006853EE" w:rsidP="006853EE">
      <w:pPr>
        <w:pStyle w:val="BodyText"/>
        <w:numPr>
          <w:ilvl w:val="0"/>
          <w:numId w:val="4"/>
        </w:numPr>
        <w:spacing w:before="1"/>
        <w:ind w:left="567" w:hanging="283"/>
        <w:rPr>
          <w:rFonts w:asciiTheme="minorHAnsi" w:hAnsiTheme="minorHAnsi"/>
        </w:rPr>
      </w:pPr>
      <w:r w:rsidRPr="006853EE">
        <w:rPr>
          <w:rFonts w:asciiTheme="minorHAnsi" w:hAnsiTheme="minorHAnsi"/>
        </w:rPr>
        <w:t xml:space="preserve">Tips for online Interviews </w:t>
      </w:r>
    </w:p>
    <w:p w:rsidR="006853EE" w:rsidRPr="006853EE" w:rsidRDefault="006853EE" w:rsidP="006853EE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Best practices for attending online interviews</w:t>
      </w:r>
    </w:p>
    <w:p w:rsidR="006853EE" w:rsidRPr="006853EE" w:rsidRDefault="006853EE" w:rsidP="006853EE">
      <w:pPr>
        <w:pStyle w:val="BodyText"/>
        <w:numPr>
          <w:ilvl w:val="0"/>
          <w:numId w:val="11"/>
        </w:numPr>
        <w:spacing w:before="1"/>
        <w:rPr>
          <w:rFonts w:asciiTheme="minorHAnsi" w:hAnsiTheme="minorHAnsi"/>
        </w:rPr>
      </w:pPr>
      <w:r w:rsidRPr="006853EE">
        <w:rPr>
          <w:rFonts w:asciiTheme="minorHAnsi" w:hAnsiTheme="minorHAnsi"/>
        </w:rPr>
        <w:t>What to do (and not do) during online interviews?</w:t>
      </w:r>
    </w:p>
    <w:p w:rsidR="006853EE" w:rsidRPr="006853EE" w:rsidRDefault="006853EE" w:rsidP="00600021">
      <w:pPr>
        <w:pStyle w:val="Heading1"/>
        <w:ind w:left="0" w:right="0"/>
        <w:rPr>
          <w:rFonts w:asciiTheme="minorHAnsi" w:hAnsiTheme="minorHAnsi"/>
        </w:rPr>
      </w:pPr>
    </w:p>
    <w:p w:rsidR="00600021" w:rsidRPr="006853EE" w:rsidRDefault="008150D9" w:rsidP="00600021">
      <w:pPr>
        <w:pStyle w:val="Heading1"/>
        <w:ind w:left="0" w:right="0"/>
        <w:rPr>
          <w:rFonts w:asciiTheme="minorHAnsi" w:hAnsiTheme="minorHAnsi"/>
          <w:i/>
          <w:color w:val="0070C0"/>
        </w:rPr>
      </w:pPr>
      <w:r>
        <w:rPr>
          <w:rFonts w:asciiTheme="minorHAnsi" w:hAnsiTheme="minorHAnsi"/>
          <w:i/>
          <w:color w:val="0070C0"/>
        </w:rPr>
        <w:t xml:space="preserve">Multiple </w:t>
      </w:r>
      <w:r w:rsidR="00FA342E" w:rsidRPr="006853EE">
        <w:rPr>
          <w:rFonts w:asciiTheme="minorHAnsi" w:hAnsiTheme="minorHAnsi"/>
          <w:i/>
          <w:color w:val="0070C0"/>
        </w:rPr>
        <w:t>Practice Sessions</w:t>
      </w:r>
      <w:r w:rsidR="00600021" w:rsidRPr="006853EE">
        <w:rPr>
          <w:rFonts w:asciiTheme="minorHAnsi" w:hAnsiTheme="minorHAnsi"/>
          <w:i/>
          <w:color w:val="0070C0"/>
        </w:rPr>
        <w:t xml:space="preserve">: </w:t>
      </w:r>
    </w:p>
    <w:p w:rsidR="00600021" w:rsidRPr="006853EE" w:rsidRDefault="00794F49" w:rsidP="004044C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e</w:t>
      </w:r>
      <w:r w:rsidR="00FA342E" w:rsidRPr="006853EE">
        <w:rPr>
          <w:rFonts w:asciiTheme="minorHAnsi" w:hAnsiTheme="minorHAnsi"/>
          <w:i/>
          <w:color w:val="0070C0"/>
        </w:rPr>
        <w:t xml:space="preserve"> common t</w:t>
      </w:r>
      <w:r w:rsidR="00600021" w:rsidRPr="006853EE">
        <w:rPr>
          <w:rFonts w:asciiTheme="minorHAnsi" w:hAnsiTheme="minorHAnsi"/>
          <w:i/>
          <w:color w:val="0070C0"/>
        </w:rPr>
        <w:t xml:space="preserve">echnical </w:t>
      </w:r>
      <w:r w:rsidR="00FA342E" w:rsidRPr="006853EE">
        <w:rPr>
          <w:rFonts w:asciiTheme="minorHAnsi" w:hAnsiTheme="minorHAnsi"/>
          <w:i/>
          <w:color w:val="0070C0"/>
        </w:rPr>
        <w:t>q</w:t>
      </w:r>
      <w:r w:rsidR="00600021" w:rsidRPr="006853EE">
        <w:rPr>
          <w:rFonts w:asciiTheme="minorHAnsi" w:hAnsiTheme="minorHAnsi"/>
          <w:i/>
          <w:color w:val="0070C0"/>
        </w:rPr>
        <w:t>uestions</w:t>
      </w:r>
    </w:p>
    <w:p w:rsidR="004044C3" w:rsidRPr="006853EE" w:rsidRDefault="00FA342E" w:rsidP="004044C3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Practis</w:t>
      </w:r>
      <w:r w:rsidR="00794F49" w:rsidRPr="006853EE">
        <w:rPr>
          <w:rFonts w:asciiTheme="minorHAnsi" w:hAnsiTheme="minorHAnsi"/>
          <w:i/>
          <w:color w:val="0070C0"/>
        </w:rPr>
        <w:t>e</w:t>
      </w:r>
      <w:r w:rsidR="00A6648B" w:rsidRPr="006853EE">
        <w:rPr>
          <w:rFonts w:asciiTheme="minorHAnsi" w:hAnsiTheme="minorHAnsi"/>
          <w:i/>
          <w:color w:val="0070C0"/>
        </w:rPr>
        <w:t xml:space="preserve"> </w:t>
      </w:r>
      <w:r w:rsidRPr="006853EE">
        <w:rPr>
          <w:rFonts w:asciiTheme="minorHAnsi" w:hAnsiTheme="minorHAnsi"/>
          <w:i/>
          <w:color w:val="0070C0"/>
        </w:rPr>
        <w:t>common HR/b</w:t>
      </w:r>
      <w:r w:rsidR="00600021" w:rsidRPr="006853EE">
        <w:rPr>
          <w:rFonts w:asciiTheme="minorHAnsi" w:hAnsiTheme="minorHAnsi"/>
          <w:i/>
          <w:color w:val="0070C0"/>
        </w:rPr>
        <w:t xml:space="preserve">ehavioral </w:t>
      </w:r>
      <w:r w:rsidRPr="006853EE">
        <w:rPr>
          <w:rFonts w:asciiTheme="minorHAnsi" w:hAnsiTheme="minorHAnsi"/>
          <w:i/>
          <w:color w:val="0070C0"/>
        </w:rPr>
        <w:t>q</w:t>
      </w:r>
      <w:r w:rsidR="00600021" w:rsidRPr="006853EE">
        <w:rPr>
          <w:rFonts w:asciiTheme="minorHAnsi" w:hAnsiTheme="minorHAnsi"/>
          <w:i/>
          <w:color w:val="0070C0"/>
        </w:rPr>
        <w:t>uestions</w:t>
      </w:r>
    </w:p>
    <w:p w:rsidR="005E4704" w:rsidRPr="006853EE" w:rsidRDefault="00FD67AA" w:rsidP="0040440A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bookmarkStart w:id="18" w:name="Session_20:_Lecture"/>
      <w:bookmarkEnd w:id="18"/>
      <w:r w:rsidRPr="006853EE">
        <w:rPr>
          <w:rFonts w:asciiTheme="minorHAnsi" w:hAnsiTheme="minorHAnsi"/>
          <w:i/>
          <w:color w:val="0070C0"/>
        </w:rPr>
        <w:t>Conduct m</w:t>
      </w:r>
      <w:r w:rsidR="007A6869" w:rsidRPr="006853EE">
        <w:rPr>
          <w:rFonts w:asciiTheme="minorHAnsi" w:hAnsiTheme="minorHAnsi"/>
          <w:i/>
          <w:color w:val="0070C0"/>
        </w:rPr>
        <w:t>ock interview</w:t>
      </w:r>
      <w:r w:rsidR="00742269" w:rsidRPr="006853EE">
        <w:rPr>
          <w:rFonts w:asciiTheme="minorHAnsi" w:hAnsiTheme="minorHAnsi"/>
          <w:i/>
          <w:color w:val="0070C0"/>
        </w:rPr>
        <w:t>s</w:t>
      </w:r>
    </w:p>
    <w:p w:rsidR="006853EE" w:rsidRPr="00EE1425" w:rsidRDefault="006853EE" w:rsidP="0040440A">
      <w:pPr>
        <w:pStyle w:val="BodyText"/>
        <w:spacing w:before="1"/>
        <w:ind w:left="0"/>
        <w:rPr>
          <w:rFonts w:asciiTheme="minorHAnsi" w:hAnsiTheme="minorHAnsi"/>
          <w:i/>
          <w:color w:val="0070C0"/>
        </w:rPr>
      </w:pPr>
      <w:r w:rsidRPr="006853EE">
        <w:rPr>
          <w:rFonts w:asciiTheme="minorHAnsi" w:hAnsiTheme="minorHAnsi"/>
          <w:i/>
          <w:color w:val="0070C0"/>
        </w:rPr>
        <w:t>Conduct online interviews</w:t>
      </w:r>
    </w:p>
    <w:sectPr w:rsidR="006853EE" w:rsidRPr="00EE1425" w:rsidSect="00EE6FE5">
      <w:headerReference w:type="default" r:id="rId8"/>
      <w:footerReference w:type="default" r:id="rId9"/>
      <w:pgSz w:w="12240" w:h="15840"/>
      <w:pgMar w:top="1440" w:right="1440" w:bottom="1134" w:left="1440" w:header="542" w:footer="660" w:gutter="0"/>
      <w:cols w:space="720"/>
      <w:docGrid w:linePitch="299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A2B6A" w:rsidRDefault="00BA2B6A" w:rsidP="005E4704">
      <w:r>
        <w:separator/>
      </w:r>
    </w:p>
  </w:endnote>
  <w:endnote w:type="continuationSeparator" w:id="1">
    <w:p w:rsidR="00BA2B6A" w:rsidRDefault="00BA2B6A" w:rsidP="005E470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Arial"/>
    <w:charset w:val="00"/>
    <w:family w:val="swiss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869" w:rsidRDefault="007A6869">
    <w:pPr>
      <w:pStyle w:val="BodyText"/>
      <w:spacing w:line="14" w:lineRule="auto"/>
      <w:ind w:left="0"/>
      <w:rPr>
        <w:sz w:val="20"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A2B6A" w:rsidRDefault="00BA2B6A" w:rsidP="005E4704">
      <w:r>
        <w:separator/>
      </w:r>
    </w:p>
  </w:footnote>
  <w:footnote w:type="continuationSeparator" w:id="1">
    <w:p w:rsidR="00BA2B6A" w:rsidRDefault="00BA2B6A" w:rsidP="005E470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7A6869" w:rsidRDefault="007A6869">
    <w:pPr>
      <w:pStyle w:val="BodyText"/>
      <w:spacing w:line="14" w:lineRule="auto"/>
      <w:ind w:left="0"/>
      <w:rPr>
        <w:sz w:val="20"/>
        <w:lang w:val="en-IN"/>
      </w:rPr>
    </w:pPr>
  </w:p>
  <w:p w:rsidR="004D7BE6" w:rsidRDefault="004D7BE6">
    <w:pPr>
      <w:pStyle w:val="BodyText"/>
      <w:spacing w:line="14" w:lineRule="auto"/>
      <w:ind w:left="0"/>
      <w:rPr>
        <w:sz w:val="20"/>
        <w:lang w:val="en-IN"/>
      </w:rPr>
    </w:pPr>
  </w:p>
  <w:p w:rsidR="004D7BE6" w:rsidRDefault="004D7BE6">
    <w:pPr>
      <w:pStyle w:val="BodyText"/>
      <w:spacing w:line="14" w:lineRule="auto"/>
      <w:ind w:left="0"/>
      <w:rPr>
        <w:sz w:val="20"/>
        <w:lang w:val="en-IN"/>
      </w:rPr>
    </w:pPr>
  </w:p>
  <w:p w:rsidR="004D7BE6" w:rsidRPr="004D7BE6" w:rsidRDefault="004D7BE6" w:rsidP="004D7BE6">
    <w:pPr>
      <w:pStyle w:val="BodyText"/>
      <w:ind w:left="0"/>
      <w:jc w:val="right"/>
      <w:rPr>
        <w:sz w:val="20"/>
        <w:lang w:val="en-IN"/>
      </w:rPr>
    </w:pPr>
    <w:r w:rsidRPr="004D7BE6">
      <w:rPr>
        <w:noProof/>
        <w:sz w:val="20"/>
      </w:rPr>
      <w:drawing>
        <wp:inline distT="0" distB="0" distL="0" distR="0">
          <wp:extent cx="509270" cy="362585"/>
          <wp:effectExtent l="19050" t="0" r="5080" b="0"/>
          <wp:docPr id="3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5A62600"/>
    <w:multiLevelType w:val="hybridMultilevel"/>
    <w:tmpl w:val="0E0C24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431FD7"/>
    <w:multiLevelType w:val="hybridMultilevel"/>
    <w:tmpl w:val="45D8D2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E821690"/>
    <w:multiLevelType w:val="multilevel"/>
    <w:tmpl w:val="AB78BFDA"/>
    <w:lvl w:ilvl="0">
      <w:start w:val="1"/>
      <w:numFmt w:val="bullet"/>
      <w:lvlText w:val="●"/>
      <w:lvlJc w:val="left"/>
      <w:pPr>
        <w:ind w:left="1189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909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629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349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069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789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509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229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949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86A2D90"/>
    <w:multiLevelType w:val="hybridMultilevel"/>
    <w:tmpl w:val="6EB0F226"/>
    <w:lvl w:ilvl="0" w:tplc="40090001">
      <w:start w:val="1"/>
      <w:numFmt w:val="bullet"/>
      <w:lvlText w:val=""/>
      <w:lvlJc w:val="left"/>
      <w:pPr>
        <w:ind w:left="1189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90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2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4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6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8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0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2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49" w:hanging="360"/>
      </w:pPr>
      <w:rPr>
        <w:rFonts w:ascii="Wingdings" w:hAnsi="Wingdings" w:hint="default"/>
      </w:rPr>
    </w:lvl>
  </w:abstractNum>
  <w:abstractNum w:abstractNumId="4">
    <w:nsid w:val="2A775930"/>
    <w:multiLevelType w:val="hybridMultilevel"/>
    <w:tmpl w:val="9CEA3A2C"/>
    <w:lvl w:ilvl="0" w:tplc="40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>
    <w:nsid w:val="2E970533"/>
    <w:multiLevelType w:val="hybridMultilevel"/>
    <w:tmpl w:val="2E48CD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94E3398"/>
    <w:multiLevelType w:val="hybridMultilevel"/>
    <w:tmpl w:val="F19A478A"/>
    <w:lvl w:ilvl="0" w:tplc="40090001">
      <w:start w:val="1"/>
      <w:numFmt w:val="bullet"/>
      <w:lvlText w:val=""/>
      <w:lvlJc w:val="left"/>
      <w:pPr>
        <w:ind w:left="1190" w:hanging="361"/>
      </w:pPr>
      <w:rPr>
        <w:rFonts w:ascii="Symbol" w:hAnsi="Symbol" w:hint="default"/>
        <w:spacing w:val="-2"/>
        <w:w w:val="101"/>
        <w:sz w:val="22"/>
        <w:szCs w:val="22"/>
        <w:lang w:val="en-US" w:eastAsia="en-US" w:bidi="ar-SA"/>
      </w:rPr>
    </w:lvl>
    <w:lvl w:ilvl="1" w:tplc="1FE289BE">
      <w:numFmt w:val="bullet"/>
      <w:lvlText w:val="•"/>
      <w:lvlJc w:val="left"/>
      <w:pPr>
        <w:ind w:left="1976" w:hanging="361"/>
      </w:pPr>
      <w:rPr>
        <w:rFonts w:hint="default"/>
        <w:lang w:val="en-US" w:eastAsia="en-US" w:bidi="ar-SA"/>
      </w:rPr>
    </w:lvl>
    <w:lvl w:ilvl="2" w:tplc="AE86FA66">
      <w:numFmt w:val="bullet"/>
      <w:lvlText w:val="•"/>
      <w:lvlJc w:val="left"/>
      <w:pPr>
        <w:ind w:left="2752" w:hanging="361"/>
      </w:pPr>
      <w:rPr>
        <w:rFonts w:hint="default"/>
        <w:lang w:val="en-US" w:eastAsia="en-US" w:bidi="ar-SA"/>
      </w:rPr>
    </w:lvl>
    <w:lvl w:ilvl="3" w:tplc="BF64E70C">
      <w:numFmt w:val="bullet"/>
      <w:lvlText w:val="•"/>
      <w:lvlJc w:val="left"/>
      <w:pPr>
        <w:ind w:left="3528" w:hanging="361"/>
      </w:pPr>
      <w:rPr>
        <w:rFonts w:hint="default"/>
        <w:lang w:val="en-US" w:eastAsia="en-US" w:bidi="ar-SA"/>
      </w:rPr>
    </w:lvl>
    <w:lvl w:ilvl="4" w:tplc="427E6FFE">
      <w:numFmt w:val="bullet"/>
      <w:lvlText w:val="•"/>
      <w:lvlJc w:val="left"/>
      <w:pPr>
        <w:ind w:left="4304" w:hanging="361"/>
      </w:pPr>
      <w:rPr>
        <w:rFonts w:hint="default"/>
        <w:lang w:val="en-US" w:eastAsia="en-US" w:bidi="ar-SA"/>
      </w:rPr>
    </w:lvl>
    <w:lvl w:ilvl="5" w:tplc="03DEC3BC">
      <w:numFmt w:val="bullet"/>
      <w:lvlText w:val="•"/>
      <w:lvlJc w:val="left"/>
      <w:pPr>
        <w:ind w:left="5080" w:hanging="361"/>
      </w:pPr>
      <w:rPr>
        <w:rFonts w:hint="default"/>
        <w:lang w:val="en-US" w:eastAsia="en-US" w:bidi="ar-SA"/>
      </w:rPr>
    </w:lvl>
    <w:lvl w:ilvl="6" w:tplc="B1EE8C2E">
      <w:numFmt w:val="bullet"/>
      <w:lvlText w:val="•"/>
      <w:lvlJc w:val="left"/>
      <w:pPr>
        <w:ind w:left="5856" w:hanging="361"/>
      </w:pPr>
      <w:rPr>
        <w:rFonts w:hint="default"/>
        <w:lang w:val="en-US" w:eastAsia="en-US" w:bidi="ar-SA"/>
      </w:rPr>
    </w:lvl>
    <w:lvl w:ilvl="7" w:tplc="33B0370E">
      <w:numFmt w:val="bullet"/>
      <w:lvlText w:val="•"/>
      <w:lvlJc w:val="left"/>
      <w:pPr>
        <w:ind w:left="6632" w:hanging="361"/>
      </w:pPr>
      <w:rPr>
        <w:rFonts w:hint="default"/>
        <w:lang w:val="en-US" w:eastAsia="en-US" w:bidi="ar-SA"/>
      </w:rPr>
    </w:lvl>
    <w:lvl w:ilvl="8" w:tplc="8940DF6E">
      <w:numFmt w:val="bullet"/>
      <w:lvlText w:val="•"/>
      <w:lvlJc w:val="left"/>
      <w:pPr>
        <w:ind w:left="7408" w:hanging="361"/>
      </w:pPr>
      <w:rPr>
        <w:rFonts w:hint="default"/>
        <w:lang w:val="en-US" w:eastAsia="en-US" w:bidi="ar-SA"/>
      </w:rPr>
    </w:lvl>
  </w:abstractNum>
  <w:abstractNum w:abstractNumId="7">
    <w:nsid w:val="44C323D2"/>
    <w:multiLevelType w:val="hybridMultilevel"/>
    <w:tmpl w:val="C19C1C26"/>
    <w:lvl w:ilvl="0" w:tplc="527CF78A">
      <w:start w:val="1"/>
      <w:numFmt w:val="decimal"/>
      <w:lvlText w:val="%1."/>
      <w:lvlJc w:val="left"/>
      <w:pPr>
        <w:ind w:left="1190" w:hanging="361"/>
      </w:pPr>
      <w:rPr>
        <w:rFonts w:ascii="Arial" w:eastAsia="Arial" w:hAnsi="Arial" w:cs="Arial" w:hint="default"/>
        <w:spacing w:val="-2"/>
        <w:w w:val="101"/>
        <w:sz w:val="22"/>
        <w:szCs w:val="22"/>
        <w:lang w:val="en-US" w:eastAsia="en-US" w:bidi="ar-SA"/>
      </w:rPr>
    </w:lvl>
    <w:lvl w:ilvl="1" w:tplc="1FE289BE">
      <w:numFmt w:val="bullet"/>
      <w:lvlText w:val="•"/>
      <w:lvlJc w:val="left"/>
      <w:pPr>
        <w:ind w:left="1976" w:hanging="361"/>
      </w:pPr>
      <w:rPr>
        <w:rFonts w:hint="default"/>
        <w:lang w:val="en-US" w:eastAsia="en-US" w:bidi="ar-SA"/>
      </w:rPr>
    </w:lvl>
    <w:lvl w:ilvl="2" w:tplc="AE86FA66">
      <w:numFmt w:val="bullet"/>
      <w:lvlText w:val="•"/>
      <w:lvlJc w:val="left"/>
      <w:pPr>
        <w:ind w:left="2752" w:hanging="361"/>
      </w:pPr>
      <w:rPr>
        <w:rFonts w:hint="default"/>
        <w:lang w:val="en-US" w:eastAsia="en-US" w:bidi="ar-SA"/>
      </w:rPr>
    </w:lvl>
    <w:lvl w:ilvl="3" w:tplc="BF64E70C">
      <w:numFmt w:val="bullet"/>
      <w:lvlText w:val="•"/>
      <w:lvlJc w:val="left"/>
      <w:pPr>
        <w:ind w:left="3528" w:hanging="361"/>
      </w:pPr>
      <w:rPr>
        <w:rFonts w:hint="default"/>
        <w:lang w:val="en-US" w:eastAsia="en-US" w:bidi="ar-SA"/>
      </w:rPr>
    </w:lvl>
    <w:lvl w:ilvl="4" w:tplc="427E6FFE">
      <w:numFmt w:val="bullet"/>
      <w:lvlText w:val="•"/>
      <w:lvlJc w:val="left"/>
      <w:pPr>
        <w:ind w:left="4304" w:hanging="361"/>
      </w:pPr>
      <w:rPr>
        <w:rFonts w:hint="default"/>
        <w:lang w:val="en-US" w:eastAsia="en-US" w:bidi="ar-SA"/>
      </w:rPr>
    </w:lvl>
    <w:lvl w:ilvl="5" w:tplc="03DEC3BC">
      <w:numFmt w:val="bullet"/>
      <w:lvlText w:val="•"/>
      <w:lvlJc w:val="left"/>
      <w:pPr>
        <w:ind w:left="5080" w:hanging="361"/>
      </w:pPr>
      <w:rPr>
        <w:rFonts w:hint="default"/>
        <w:lang w:val="en-US" w:eastAsia="en-US" w:bidi="ar-SA"/>
      </w:rPr>
    </w:lvl>
    <w:lvl w:ilvl="6" w:tplc="B1EE8C2E">
      <w:numFmt w:val="bullet"/>
      <w:lvlText w:val="•"/>
      <w:lvlJc w:val="left"/>
      <w:pPr>
        <w:ind w:left="5856" w:hanging="361"/>
      </w:pPr>
      <w:rPr>
        <w:rFonts w:hint="default"/>
        <w:lang w:val="en-US" w:eastAsia="en-US" w:bidi="ar-SA"/>
      </w:rPr>
    </w:lvl>
    <w:lvl w:ilvl="7" w:tplc="33B0370E">
      <w:numFmt w:val="bullet"/>
      <w:lvlText w:val="•"/>
      <w:lvlJc w:val="left"/>
      <w:pPr>
        <w:ind w:left="6632" w:hanging="361"/>
      </w:pPr>
      <w:rPr>
        <w:rFonts w:hint="default"/>
        <w:lang w:val="en-US" w:eastAsia="en-US" w:bidi="ar-SA"/>
      </w:rPr>
    </w:lvl>
    <w:lvl w:ilvl="8" w:tplc="8940DF6E">
      <w:numFmt w:val="bullet"/>
      <w:lvlText w:val="•"/>
      <w:lvlJc w:val="left"/>
      <w:pPr>
        <w:ind w:left="7408" w:hanging="361"/>
      </w:pPr>
      <w:rPr>
        <w:rFonts w:hint="default"/>
        <w:lang w:val="en-US" w:eastAsia="en-US" w:bidi="ar-SA"/>
      </w:rPr>
    </w:lvl>
  </w:abstractNum>
  <w:abstractNum w:abstractNumId="8">
    <w:nsid w:val="4855355D"/>
    <w:multiLevelType w:val="hybridMultilevel"/>
    <w:tmpl w:val="FE42B976"/>
    <w:lvl w:ilvl="0" w:tplc="40090001">
      <w:start w:val="1"/>
      <w:numFmt w:val="bullet"/>
      <w:lvlText w:val=""/>
      <w:lvlJc w:val="left"/>
      <w:pPr>
        <w:ind w:left="829" w:hanging="360"/>
      </w:pPr>
      <w:rPr>
        <w:rFonts w:ascii="Symbol" w:hAnsi="Symbol" w:hint="default"/>
        <w:spacing w:val="-7"/>
        <w:w w:val="96"/>
        <w:sz w:val="22"/>
        <w:szCs w:val="22"/>
        <w:lang w:val="en-US" w:eastAsia="en-US" w:bidi="ar-SA"/>
      </w:rPr>
    </w:lvl>
    <w:lvl w:ilvl="1" w:tplc="0400BA46">
      <w:numFmt w:val="bullet"/>
      <w:lvlText w:val="•"/>
      <w:lvlJc w:val="left"/>
      <w:pPr>
        <w:ind w:left="1632" w:hanging="360"/>
      </w:pPr>
      <w:rPr>
        <w:rFonts w:hint="default"/>
        <w:lang w:val="en-US" w:eastAsia="en-US" w:bidi="ar-SA"/>
      </w:rPr>
    </w:lvl>
    <w:lvl w:ilvl="2" w:tplc="C5A497B6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C71CF60A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ar-SA"/>
      </w:rPr>
    </w:lvl>
    <w:lvl w:ilvl="4" w:tplc="7600645E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ar-SA"/>
      </w:rPr>
    </w:lvl>
    <w:lvl w:ilvl="5" w:tplc="E2800498">
      <w:numFmt w:val="bullet"/>
      <w:lvlText w:val="•"/>
      <w:lvlJc w:val="left"/>
      <w:pPr>
        <w:ind w:left="4880" w:hanging="360"/>
      </w:pPr>
      <w:rPr>
        <w:rFonts w:hint="default"/>
        <w:lang w:val="en-US" w:eastAsia="en-US" w:bidi="ar-SA"/>
      </w:rPr>
    </w:lvl>
    <w:lvl w:ilvl="6" w:tplc="870E99BE">
      <w:numFmt w:val="bullet"/>
      <w:lvlText w:val="•"/>
      <w:lvlJc w:val="left"/>
      <w:pPr>
        <w:ind w:left="5692" w:hanging="360"/>
      </w:pPr>
      <w:rPr>
        <w:rFonts w:hint="default"/>
        <w:lang w:val="en-US" w:eastAsia="en-US" w:bidi="ar-SA"/>
      </w:rPr>
    </w:lvl>
    <w:lvl w:ilvl="7" w:tplc="A1443154">
      <w:numFmt w:val="bullet"/>
      <w:lvlText w:val="•"/>
      <w:lvlJc w:val="left"/>
      <w:pPr>
        <w:ind w:left="6504" w:hanging="360"/>
      </w:pPr>
      <w:rPr>
        <w:rFonts w:hint="default"/>
        <w:lang w:val="en-US" w:eastAsia="en-US" w:bidi="ar-SA"/>
      </w:rPr>
    </w:lvl>
    <w:lvl w:ilvl="8" w:tplc="CD9A4100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ar-SA"/>
      </w:rPr>
    </w:lvl>
  </w:abstractNum>
  <w:abstractNum w:abstractNumId="9">
    <w:nsid w:val="5D136048"/>
    <w:multiLevelType w:val="multilevel"/>
    <w:tmpl w:val="FBB4B7AE"/>
    <w:lvl w:ilvl="0">
      <w:start w:val="1"/>
      <w:numFmt w:val="bullet"/>
      <w:lvlText w:val="●"/>
      <w:lvlJc w:val="left"/>
      <w:pPr>
        <w:ind w:left="1190" w:hanging="361"/>
      </w:pPr>
      <w:rPr>
        <w:rFonts w:ascii="Noto Sans Symbols" w:eastAsia="Noto Sans Symbols" w:hAnsi="Noto Sans Symbols" w:cs="Noto Sans Symbols"/>
        <w:sz w:val="22"/>
        <w:szCs w:val="22"/>
      </w:rPr>
    </w:lvl>
    <w:lvl w:ilvl="1">
      <w:numFmt w:val="bullet"/>
      <w:lvlText w:val="•"/>
      <w:lvlJc w:val="left"/>
      <w:pPr>
        <w:ind w:left="1976" w:hanging="361"/>
      </w:pPr>
    </w:lvl>
    <w:lvl w:ilvl="2">
      <w:numFmt w:val="bullet"/>
      <w:lvlText w:val="•"/>
      <w:lvlJc w:val="left"/>
      <w:pPr>
        <w:ind w:left="2752" w:hanging="361"/>
      </w:pPr>
    </w:lvl>
    <w:lvl w:ilvl="3">
      <w:numFmt w:val="bullet"/>
      <w:lvlText w:val="•"/>
      <w:lvlJc w:val="left"/>
      <w:pPr>
        <w:ind w:left="3528" w:hanging="361"/>
      </w:pPr>
    </w:lvl>
    <w:lvl w:ilvl="4">
      <w:numFmt w:val="bullet"/>
      <w:lvlText w:val="•"/>
      <w:lvlJc w:val="left"/>
      <w:pPr>
        <w:ind w:left="4304" w:hanging="361"/>
      </w:pPr>
    </w:lvl>
    <w:lvl w:ilvl="5">
      <w:numFmt w:val="bullet"/>
      <w:lvlText w:val="•"/>
      <w:lvlJc w:val="left"/>
      <w:pPr>
        <w:ind w:left="5080" w:hanging="361"/>
      </w:pPr>
    </w:lvl>
    <w:lvl w:ilvl="6">
      <w:numFmt w:val="bullet"/>
      <w:lvlText w:val="•"/>
      <w:lvlJc w:val="left"/>
      <w:pPr>
        <w:ind w:left="5856" w:hanging="361"/>
      </w:pPr>
    </w:lvl>
    <w:lvl w:ilvl="7">
      <w:numFmt w:val="bullet"/>
      <w:lvlText w:val="•"/>
      <w:lvlJc w:val="left"/>
      <w:pPr>
        <w:ind w:left="6632" w:hanging="361"/>
      </w:pPr>
    </w:lvl>
    <w:lvl w:ilvl="8">
      <w:numFmt w:val="bullet"/>
      <w:lvlText w:val="•"/>
      <w:lvlJc w:val="left"/>
      <w:pPr>
        <w:ind w:left="7408" w:hanging="361"/>
      </w:pPr>
    </w:lvl>
  </w:abstractNum>
  <w:abstractNum w:abstractNumId="10">
    <w:nsid w:val="62676325"/>
    <w:multiLevelType w:val="hybridMultilevel"/>
    <w:tmpl w:val="7D1E50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5EC5549"/>
    <w:multiLevelType w:val="hybridMultilevel"/>
    <w:tmpl w:val="1C38F9D6"/>
    <w:lvl w:ilvl="0" w:tplc="7734A0B2">
      <w:start w:val="1"/>
      <w:numFmt w:val="bullet"/>
      <w:lvlText w:val="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2">
    <w:nsid w:val="6ACE28EB"/>
    <w:multiLevelType w:val="hybridMultilevel"/>
    <w:tmpl w:val="D94CF6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F9A3552"/>
    <w:multiLevelType w:val="multilevel"/>
    <w:tmpl w:val="9E8E2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>
    <w:nsid w:val="78EC4A18"/>
    <w:multiLevelType w:val="hybridMultilevel"/>
    <w:tmpl w:val="0F7088A8"/>
    <w:lvl w:ilvl="0" w:tplc="2C040A78">
      <w:start w:val="1"/>
      <w:numFmt w:val="decimal"/>
      <w:lvlText w:val="%1."/>
      <w:lvlJc w:val="left"/>
      <w:pPr>
        <w:ind w:left="829" w:hanging="360"/>
      </w:pPr>
      <w:rPr>
        <w:rFonts w:ascii="Carlito" w:eastAsia="Carlito" w:hAnsi="Carlito" w:cs="Carlito" w:hint="default"/>
        <w:spacing w:val="-7"/>
        <w:w w:val="96"/>
        <w:sz w:val="22"/>
        <w:szCs w:val="22"/>
        <w:lang w:val="en-US" w:eastAsia="en-US" w:bidi="ar-SA"/>
      </w:rPr>
    </w:lvl>
    <w:lvl w:ilvl="1" w:tplc="0400BA46">
      <w:numFmt w:val="bullet"/>
      <w:lvlText w:val="•"/>
      <w:lvlJc w:val="left"/>
      <w:pPr>
        <w:ind w:left="1632" w:hanging="360"/>
      </w:pPr>
      <w:rPr>
        <w:rFonts w:hint="default"/>
        <w:lang w:val="en-US" w:eastAsia="en-US" w:bidi="ar-SA"/>
      </w:rPr>
    </w:lvl>
    <w:lvl w:ilvl="2" w:tplc="C5A497B6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C71CF60A">
      <w:numFmt w:val="bullet"/>
      <w:lvlText w:val="•"/>
      <w:lvlJc w:val="left"/>
      <w:pPr>
        <w:ind w:left="3256" w:hanging="360"/>
      </w:pPr>
      <w:rPr>
        <w:rFonts w:hint="default"/>
        <w:lang w:val="en-US" w:eastAsia="en-US" w:bidi="ar-SA"/>
      </w:rPr>
    </w:lvl>
    <w:lvl w:ilvl="4" w:tplc="7600645E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ar-SA"/>
      </w:rPr>
    </w:lvl>
    <w:lvl w:ilvl="5" w:tplc="E2800498">
      <w:numFmt w:val="bullet"/>
      <w:lvlText w:val="•"/>
      <w:lvlJc w:val="left"/>
      <w:pPr>
        <w:ind w:left="4880" w:hanging="360"/>
      </w:pPr>
      <w:rPr>
        <w:rFonts w:hint="default"/>
        <w:lang w:val="en-US" w:eastAsia="en-US" w:bidi="ar-SA"/>
      </w:rPr>
    </w:lvl>
    <w:lvl w:ilvl="6" w:tplc="870E99BE">
      <w:numFmt w:val="bullet"/>
      <w:lvlText w:val="•"/>
      <w:lvlJc w:val="left"/>
      <w:pPr>
        <w:ind w:left="5692" w:hanging="360"/>
      </w:pPr>
      <w:rPr>
        <w:rFonts w:hint="default"/>
        <w:lang w:val="en-US" w:eastAsia="en-US" w:bidi="ar-SA"/>
      </w:rPr>
    </w:lvl>
    <w:lvl w:ilvl="7" w:tplc="A1443154">
      <w:numFmt w:val="bullet"/>
      <w:lvlText w:val="•"/>
      <w:lvlJc w:val="left"/>
      <w:pPr>
        <w:ind w:left="6504" w:hanging="360"/>
      </w:pPr>
      <w:rPr>
        <w:rFonts w:hint="default"/>
        <w:lang w:val="en-US" w:eastAsia="en-US" w:bidi="ar-SA"/>
      </w:rPr>
    </w:lvl>
    <w:lvl w:ilvl="8" w:tplc="CD9A4100">
      <w:numFmt w:val="bullet"/>
      <w:lvlText w:val="•"/>
      <w:lvlJc w:val="left"/>
      <w:pPr>
        <w:ind w:left="7316" w:hanging="360"/>
      </w:pPr>
      <w:rPr>
        <w:rFonts w:hint="default"/>
        <w:lang w:val="en-US" w:eastAsia="en-US" w:bidi="ar-SA"/>
      </w:rPr>
    </w:lvl>
  </w:abstractNum>
  <w:num w:numId="1">
    <w:abstractNumId w:val="14"/>
  </w:num>
  <w:num w:numId="2">
    <w:abstractNumId w:val="8"/>
  </w:num>
  <w:num w:numId="3">
    <w:abstractNumId w:val="5"/>
  </w:num>
  <w:num w:numId="4">
    <w:abstractNumId w:val="1"/>
  </w:num>
  <w:num w:numId="5">
    <w:abstractNumId w:val="4"/>
  </w:num>
  <w:num w:numId="6">
    <w:abstractNumId w:val="0"/>
  </w:num>
  <w:num w:numId="7">
    <w:abstractNumId w:val="13"/>
  </w:num>
  <w:num w:numId="8">
    <w:abstractNumId w:val="10"/>
  </w:num>
  <w:num w:numId="9">
    <w:abstractNumId w:val="12"/>
  </w:num>
  <w:num w:numId="10">
    <w:abstractNumId w:val="7"/>
  </w:num>
  <w:num w:numId="11">
    <w:abstractNumId w:val="11"/>
  </w:num>
  <w:num w:numId="12">
    <w:abstractNumId w:val="6"/>
  </w:num>
  <w:num w:numId="13">
    <w:abstractNumId w:val="3"/>
  </w:num>
  <w:num w:numId="14">
    <w:abstractNumId w:val="9"/>
  </w:num>
  <w:num w:numId="1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val="bestFit" w:percent="154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66562"/>
  </w:hdrShapeDefaults>
  <w:footnotePr>
    <w:footnote w:id="0"/>
    <w:footnote w:id="1"/>
  </w:footnotePr>
  <w:endnotePr>
    <w:endnote w:id="0"/>
    <w:endnote w:id="1"/>
  </w:endnotePr>
  <w:compat>
    <w:ulTrailSpace/>
    <w:shapeLayoutLikeWW8/>
  </w:compat>
  <w:docVars>
    <w:docVar w:name="__Grammarly_42____i" w:val="H4sIAAAAAAAEAKtWckksSQxILCpxzi/NK1GyMqwFAAEhoTITAAAA"/>
    <w:docVar w:name="__Grammarly_42___1" w:val="H4sIAAAAAAAEAKtWcslP9kxRslIyNDY2tbA0MbIwNDA1sTA0MTJS0lEKTi0uzszPAykwrAUAUxa6biwAAAA="/>
  </w:docVars>
  <w:rsids>
    <w:rsidRoot w:val="005E4704"/>
    <w:rsid w:val="00012449"/>
    <w:rsid w:val="0003647C"/>
    <w:rsid w:val="00044EB2"/>
    <w:rsid w:val="00075A10"/>
    <w:rsid w:val="000803D7"/>
    <w:rsid w:val="00081043"/>
    <w:rsid w:val="000A14B1"/>
    <w:rsid w:val="000A6B3A"/>
    <w:rsid w:val="000A7D2B"/>
    <w:rsid w:val="000B5874"/>
    <w:rsid w:val="000B61C3"/>
    <w:rsid w:val="000C18E0"/>
    <w:rsid w:val="000C730B"/>
    <w:rsid w:val="00103DEB"/>
    <w:rsid w:val="00134080"/>
    <w:rsid w:val="00182830"/>
    <w:rsid w:val="00183415"/>
    <w:rsid w:val="0019156B"/>
    <w:rsid w:val="001C0A55"/>
    <w:rsid w:val="001C40E1"/>
    <w:rsid w:val="001C4A6C"/>
    <w:rsid w:val="001D6561"/>
    <w:rsid w:val="001E5125"/>
    <w:rsid w:val="001F7DE5"/>
    <w:rsid w:val="00206109"/>
    <w:rsid w:val="002223A5"/>
    <w:rsid w:val="00266E13"/>
    <w:rsid w:val="00281491"/>
    <w:rsid w:val="00286571"/>
    <w:rsid w:val="0029782F"/>
    <w:rsid w:val="002B4084"/>
    <w:rsid w:val="002C4E47"/>
    <w:rsid w:val="002F10CD"/>
    <w:rsid w:val="002F124F"/>
    <w:rsid w:val="00334D82"/>
    <w:rsid w:val="00334EE9"/>
    <w:rsid w:val="0034631A"/>
    <w:rsid w:val="003705C0"/>
    <w:rsid w:val="003778DC"/>
    <w:rsid w:val="00391DD1"/>
    <w:rsid w:val="00392A13"/>
    <w:rsid w:val="0039674D"/>
    <w:rsid w:val="003A77BE"/>
    <w:rsid w:val="0040440A"/>
    <w:rsid w:val="004044C3"/>
    <w:rsid w:val="00421A0A"/>
    <w:rsid w:val="00452CF5"/>
    <w:rsid w:val="004564EE"/>
    <w:rsid w:val="00461069"/>
    <w:rsid w:val="00470517"/>
    <w:rsid w:val="00486374"/>
    <w:rsid w:val="00494018"/>
    <w:rsid w:val="00494614"/>
    <w:rsid w:val="004A3468"/>
    <w:rsid w:val="004D7BE6"/>
    <w:rsid w:val="004F1251"/>
    <w:rsid w:val="004F48B6"/>
    <w:rsid w:val="005263BB"/>
    <w:rsid w:val="005430F4"/>
    <w:rsid w:val="00554484"/>
    <w:rsid w:val="0056533F"/>
    <w:rsid w:val="0056723F"/>
    <w:rsid w:val="00580654"/>
    <w:rsid w:val="00597532"/>
    <w:rsid w:val="005B479A"/>
    <w:rsid w:val="005E0AE4"/>
    <w:rsid w:val="005E4704"/>
    <w:rsid w:val="00600021"/>
    <w:rsid w:val="00603BD6"/>
    <w:rsid w:val="0063099F"/>
    <w:rsid w:val="00632034"/>
    <w:rsid w:val="00633374"/>
    <w:rsid w:val="00637405"/>
    <w:rsid w:val="0065578E"/>
    <w:rsid w:val="00657EBC"/>
    <w:rsid w:val="00681EE2"/>
    <w:rsid w:val="006853EE"/>
    <w:rsid w:val="006A7495"/>
    <w:rsid w:val="006A7D2F"/>
    <w:rsid w:val="0074198D"/>
    <w:rsid w:val="00742269"/>
    <w:rsid w:val="007549D6"/>
    <w:rsid w:val="00762785"/>
    <w:rsid w:val="0077220D"/>
    <w:rsid w:val="00775623"/>
    <w:rsid w:val="007765E3"/>
    <w:rsid w:val="0078753E"/>
    <w:rsid w:val="00794F49"/>
    <w:rsid w:val="007A6869"/>
    <w:rsid w:val="007B5442"/>
    <w:rsid w:val="007B7219"/>
    <w:rsid w:val="007C36E0"/>
    <w:rsid w:val="00800C9B"/>
    <w:rsid w:val="008064D7"/>
    <w:rsid w:val="008129D1"/>
    <w:rsid w:val="008150D9"/>
    <w:rsid w:val="0084625F"/>
    <w:rsid w:val="008652E8"/>
    <w:rsid w:val="00883C15"/>
    <w:rsid w:val="008A3AE2"/>
    <w:rsid w:val="008B1B3C"/>
    <w:rsid w:val="008D20F0"/>
    <w:rsid w:val="008E3378"/>
    <w:rsid w:val="008E3452"/>
    <w:rsid w:val="008E56F2"/>
    <w:rsid w:val="008E5794"/>
    <w:rsid w:val="008F2C80"/>
    <w:rsid w:val="009139F9"/>
    <w:rsid w:val="009147D3"/>
    <w:rsid w:val="009179B1"/>
    <w:rsid w:val="00964493"/>
    <w:rsid w:val="00996C5C"/>
    <w:rsid w:val="009A2641"/>
    <w:rsid w:val="009A38CF"/>
    <w:rsid w:val="009A68C3"/>
    <w:rsid w:val="009A7CE3"/>
    <w:rsid w:val="009C2B2F"/>
    <w:rsid w:val="009D4561"/>
    <w:rsid w:val="00A368F8"/>
    <w:rsid w:val="00A6648B"/>
    <w:rsid w:val="00A868E0"/>
    <w:rsid w:val="00AB6261"/>
    <w:rsid w:val="00AC32B0"/>
    <w:rsid w:val="00AC36D1"/>
    <w:rsid w:val="00AC5B61"/>
    <w:rsid w:val="00AC5CAE"/>
    <w:rsid w:val="00AC6888"/>
    <w:rsid w:val="00AE24C2"/>
    <w:rsid w:val="00B16E2F"/>
    <w:rsid w:val="00B36FEF"/>
    <w:rsid w:val="00B40F22"/>
    <w:rsid w:val="00B4106C"/>
    <w:rsid w:val="00B55347"/>
    <w:rsid w:val="00B600B3"/>
    <w:rsid w:val="00B61500"/>
    <w:rsid w:val="00B70526"/>
    <w:rsid w:val="00BA2B6A"/>
    <w:rsid w:val="00BA4385"/>
    <w:rsid w:val="00BE1404"/>
    <w:rsid w:val="00BE780A"/>
    <w:rsid w:val="00BF61AC"/>
    <w:rsid w:val="00C04B71"/>
    <w:rsid w:val="00C05512"/>
    <w:rsid w:val="00C15536"/>
    <w:rsid w:val="00C15C3B"/>
    <w:rsid w:val="00C337C1"/>
    <w:rsid w:val="00C3712B"/>
    <w:rsid w:val="00C45BD3"/>
    <w:rsid w:val="00C634E0"/>
    <w:rsid w:val="00C660EA"/>
    <w:rsid w:val="00C7372A"/>
    <w:rsid w:val="00C844A6"/>
    <w:rsid w:val="00CC3E30"/>
    <w:rsid w:val="00CE6948"/>
    <w:rsid w:val="00CE7DED"/>
    <w:rsid w:val="00CF0393"/>
    <w:rsid w:val="00CF1AC8"/>
    <w:rsid w:val="00CF6690"/>
    <w:rsid w:val="00D5006B"/>
    <w:rsid w:val="00D646D7"/>
    <w:rsid w:val="00D7562D"/>
    <w:rsid w:val="00D77733"/>
    <w:rsid w:val="00D921AC"/>
    <w:rsid w:val="00D94828"/>
    <w:rsid w:val="00DE7F32"/>
    <w:rsid w:val="00E00D0F"/>
    <w:rsid w:val="00E017E4"/>
    <w:rsid w:val="00E02117"/>
    <w:rsid w:val="00E02FEB"/>
    <w:rsid w:val="00E370A5"/>
    <w:rsid w:val="00E84210"/>
    <w:rsid w:val="00EA6A5E"/>
    <w:rsid w:val="00EB371A"/>
    <w:rsid w:val="00EC2C38"/>
    <w:rsid w:val="00EC3B96"/>
    <w:rsid w:val="00EE1425"/>
    <w:rsid w:val="00EE6FE5"/>
    <w:rsid w:val="00F00875"/>
    <w:rsid w:val="00F3644D"/>
    <w:rsid w:val="00F421C3"/>
    <w:rsid w:val="00F5285E"/>
    <w:rsid w:val="00F56033"/>
    <w:rsid w:val="00F565E6"/>
    <w:rsid w:val="00FA342E"/>
    <w:rsid w:val="00FB45BD"/>
    <w:rsid w:val="00FD002F"/>
    <w:rsid w:val="00FD67AA"/>
    <w:rsid w:val="00FE7F59"/>
    <w:rsid w:val="00FF28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656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5E4704"/>
    <w:rPr>
      <w:rFonts w:ascii="Carlito" w:eastAsia="Carlito" w:hAnsi="Carlito" w:cs="Carlito"/>
    </w:rPr>
  </w:style>
  <w:style w:type="paragraph" w:styleId="Heading1">
    <w:name w:val="heading 1"/>
    <w:basedOn w:val="Normal"/>
    <w:uiPriority w:val="1"/>
    <w:qFormat/>
    <w:rsid w:val="005E4704"/>
    <w:pPr>
      <w:ind w:left="108" w:right="7158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5E4704"/>
    <w:pPr>
      <w:ind w:left="829"/>
    </w:pPr>
  </w:style>
  <w:style w:type="paragraph" w:styleId="Title">
    <w:name w:val="Title"/>
    <w:basedOn w:val="Normal"/>
    <w:uiPriority w:val="1"/>
    <w:qFormat/>
    <w:rsid w:val="005E4704"/>
    <w:pPr>
      <w:spacing w:line="321" w:lineRule="exact"/>
      <w:ind w:left="20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rsid w:val="005E4704"/>
    <w:pPr>
      <w:ind w:left="829" w:hanging="360"/>
    </w:pPr>
  </w:style>
  <w:style w:type="paragraph" w:customStyle="1" w:styleId="TableParagraph">
    <w:name w:val="Table Paragraph"/>
    <w:basedOn w:val="Normal"/>
    <w:uiPriority w:val="1"/>
    <w:qFormat/>
    <w:rsid w:val="005E4704"/>
  </w:style>
  <w:style w:type="paragraph" w:styleId="Header">
    <w:name w:val="header"/>
    <w:basedOn w:val="Normal"/>
    <w:link w:val="HeaderChar"/>
    <w:uiPriority w:val="99"/>
    <w:semiHidden/>
    <w:unhideWhenUsed/>
    <w:rsid w:val="0040440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0440A"/>
    <w:rPr>
      <w:rFonts w:ascii="Carlito" w:eastAsia="Carlito" w:hAnsi="Carlito" w:cs="Carlito"/>
    </w:rPr>
  </w:style>
  <w:style w:type="paragraph" w:styleId="Footer">
    <w:name w:val="footer"/>
    <w:basedOn w:val="Normal"/>
    <w:link w:val="FooterChar"/>
    <w:uiPriority w:val="99"/>
    <w:semiHidden/>
    <w:unhideWhenUsed/>
    <w:rsid w:val="0040440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440A"/>
    <w:rPr>
      <w:rFonts w:ascii="Carlito" w:eastAsia="Carlito" w:hAnsi="Carlito" w:cs="Carlito"/>
    </w:rPr>
  </w:style>
  <w:style w:type="character" w:customStyle="1" w:styleId="a-size-large">
    <w:name w:val="a-size-large"/>
    <w:basedOn w:val="DefaultParagraphFont"/>
    <w:rsid w:val="00BE780A"/>
  </w:style>
  <w:style w:type="paragraph" w:customStyle="1" w:styleId="normal0">
    <w:name w:val="normal"/>
    <w:rsid w:val="00281491"/>
    <w:pPr>
      <w:widowControl/>
      <w:autoSpaceDE/>
      <w:autoSpaceDN/>
    </w:pPr>
    <w:rPr>
      <w:rFonts w:ascii="Calibri" w:eastAsia="Calibri" w:hAnsi="Calibri" w:cs="Calibri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BE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BE6"/>
    <w:rPr>
      <w:rFonts w:ascii="Tahoma" w:eastAsia="Carlito" w:hAnsi="Tahoma" w:cs="Tahoma"/>
      <w:sz w:val="16"/>
      <w:szCs w:val="16"/>
    </w:rPr>
  </w:style>
  <w:style w:type="paragraph" w:customStyle="1" w:styleId="Normal1">
    <w:name w:val="Normal1"/>
    <w:rsid w:val="001C0A55"/>
    <w:pPr>
      <w:widowControl/>
      <w:autoSpaceDE/>
      <w:autoSpaceDN/>
    </w:pPr>
    <w:rPr>
      <w:rFonts w:ascii="Calibri" w:eastAsia="Calibri" w:hAnsi="Calibri" w:cs="Calibri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0403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6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indiabix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3</TotalTime>
  <Pages>7</Pages>
  <Words>1025</Words>
  <Characters>584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r CP Johnson</cp:lastModifiedBy>
  <cp:revision>83</cp:revision>
  <cp:lastPrinted>2024-05-16T07:30:00Z</cp:lastPrinted>
  <dcterms:created xsi:type="dcterms:W3CDTF">2020-03-30T13:46:00Z</dcterms:created>
  <dcterms:modified xsi:type="dcterms:W3CDTF">2024-05-21T0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1-3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3-30T00:00:00Z</vt:filetime>
  </property>
</Properties>
</file>